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FA5F43" w14:textId="77777777" w:rsidR="007113E0" w:rsidRDefault="00F62B79">
      <w:pPr>
        <w:pStyle w:val="Title"/>
      </w:pPr>
      <w:r>
        <w:t>DataAuto_task</w:t>
      </w:r>
    </w:p>
    <w:p w14:paraId="18FA5F44" w14:textId="77777777" w:rsidR="007113E0" w:rsidRDefault="00F62B79" w:rsidP="00F62B79">
      <w:pPr>
        <w:pStyle w:val="Subtitle"/>
        <w:jc w:val="right"/>
      </w:pPr>
      <w:r>
        <w:t>Variant 3</w:t>
      </w:r>
    </w:p>
    <w:p w14:paraId="18FA5F45" w14:textId="77777777" w:rsidR="007113E0" w:rsidRDefault="00F62B79" w:rsidP="00F62B79">
      <w:pPr>
        <w:pStyle w:val="Author"/>
        <w:jc w:val="right"/>
      </w:pPr>
      <w:r>
        <w:t>Evgenii Berdinskikh</w:t>
      </w:r>
    </w:p>
    <w:p w14:paraId="18FA5F46" w14:textId="77777777" w:rsidR="007113E0" w:rsidRDefault="00F62B79" w:rsidP="00F62B79">
      <w:pPr>
        <w:pStyle w:val="Date"/>
        <w:jc w:val="right"/>
      </w:pPr>
      <w:r>
        <w:t>2024-10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05948856"/>
        <w:docPartObj>
          <w:docPartGallery w:val="Table of Contents"/>
          <w:docPartUnique/>
        </w:docPartObj>
      </w:sdtPr>
      <w:sdtEndPr/>
      <w:sdtContent>
        <w:p w14:paraId="18FA5F47" w14:textId="77777777" w:rsidR="007113E0" w:rsidRDefault="00F62B79">
          <w:pPr>
            <w:pStyle w:val="TOCHeading"/>
          </w:pPr>
          <w:r>
            <w:t>Table of Contents</w:t>
          </w:r>
        </w:p>
        <w:p w14:paraId="7D92037E" w14:textId="62E592C1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952279" w:history="1">
            <w:r w:rsidRPr="00E1580A">
              <w:rPr>
                <w:rStyle w:val="Hyperlink"/>
                <w:noProof/>
              </w:rPr>
              <w:t>Чтение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CED23" w14:textId="09C37D2D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0" w:history="1">
            <w:r w:rsidRPr="00E1580A">
              <w:rPr>
                <w:rStyle w:val="Hyperlink"/>
                <w:noProof/>
              </w:rPr>
              <w:t>Выведите общее описание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23500" w14:textId="43128301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1" w:history="1">
            <w:r w:rsidRPr="00E1580A">
              <w:rPr>
                <w:rStyle w:val="Hyperlink"/>
                <w:noProof/>
              </w:rPr>
              <w:t>Очистк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82050" w14:textId="09E9F900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2" w:history="1">
            <w:r w:rsidRPr="00E1580A">
              <w:rPr>
                <w:rStyle w:val="Hyperlink"/>
                <w:noProof/>
              </w:rPr>
              <w:t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C5256" w14:textId="01BEA344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3" w:history="1">
            <w:r w:rsidRPr="00E1580A">
              <w:rPr>
                <w:rStyle w:val="Hyperlink"/>
                <w:noProof/>
              </w:rPr>
              <w:t>Переименуйте переменные в человекочитаемый вид (что делать с пробелами в названиях?). В соответствии с описанием данных приведите переменные к нужному типу (numeric или factor). Отсортируйте данные по возрасту по убыванию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F8CB4" w14:textId="6D4399C5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4" w:history="1">
            <w:r w:rsidRPr="00E1580A">
              <w:rPr>
                <w:rStyle w:val="Hyperlink"/>
                <w:noProof/>
              </w:rPr>
              <w:t>Присвойте получившийся датасет переменной “cleaned_data”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5989A" w14:textId="2D7A9FC8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5" w:history="1">
            <w:r w:rsidRPr="00E1580A">
              <w:rPr>
                <w:rStyle w:val="Hyperlink"/>
                <w:noProof/>
              </w:rPr>
              <w:t>Сколько осталось переменных? Сколько осталось случаев? Есть ли в данных идентичные строки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C232A" w14:textId="2668A2B4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6" w:history="1">
            <w:r w:rsidRPr="00E1580A">
              <w:rPr>
                <w:rStyle w:val="Hyperlink"/>
                <w:noProof/>
              </w:rPr>
              <w:t>Сколько всего переменных с пропущенными значениями в данных и сколько пропущенных точек в каждой такой переменной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DC638" w14:textId="387014C5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7" w:history="1">
            <w:r w:rsidRPr="00E1580A">
              <w:rPr>
                <w:rStyle w:val="Hyperlink"/>
                <w:noProof/>
              </w:rPr>
              <w:t>Сохраните в файл outliers.csv субъектов, которые являются выбросами (например, по правилу трёх сигм) — это необязательное задание со звёздочкой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A2284" w14:textId="1BCAE060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8" w:history="1">
            <w:r w:rsidRPr="00E1580A">
              <w:rPr>
                <w:rStyle w:val="Hyperlink"/>
                <w:noProof/>
              </w:rPr>
              <w:t>Описательные статист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B096F" w14:textId="7F25D0B7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89" w:history="1">
            <w:r w:rsidRPr="00E1580A">
              <w:rPr>
                <w:rStyle w:val="Hyperlink"/>
                <w:noProof/>
              </w:rPr>
              <w:t>Количествен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594E2" w14:textId="0485D1F6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0" w:history="1">
            <w:r w:rsidRPr="00E1580A">
              <w:rPr>
                <w:rStyle w:val="Hyperlink"/>
                <w:noProof/>
              </w:rPr>
              <w:t>Категориаль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D665D" w14:textId="4849BE80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1" w:history="1">
            <w:r w:rsidRPr="00E1580A">
              <w:rPr>
                <w:rStyle w:val="Hyperlink"/>
                <w:noProof/>
              </w:rPr>
              <w:t>Визу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CC379" w14:textId="2C10844E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2" w:history="1">
            <w:r w:rsidRPr="00E1580A">
              <w:rPr>
                <w:rStyle w:val="Hyperlink"/>
                <w:noProof/>
              </w:rPr>
              <w:t>Количествен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3A997" w14:textId="0FB5C4B1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3" w:history="1">
            <w:r w:rsidRPr="00E1580A">
              <w:rPr>
                <w:rStyle w:val="Hyperlink"/>
                <w:noProof/>
              </w:rPr>
              <w:t>Категориаль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DB4EA" w14:textId="76D31795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4" w:history="1">
            <w:r w:rsidRPr="00E1580A">
              <w:rPr>
                <w:rStyle w:val="Hyperlink"/>
                <w:noProof/>
              </w:rPr>
              <w:t>Статистические оцен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22B2F" w14:textId="11328AB4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5" w:history="1">
            <w:r w:rsidRPr="00E1580A">
              <w:rPr>
                <w:rStyle w:val="Hyperlink"/>
                <w:noProof/>
              </w:rPr>
              <w:t>Проверка на нормально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F6A10" w14:textId="440F865A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6" w:history="1">
            <w:r w:rsidRPr="00E1580A">
              <w:rPr>
                <w:rStyle w:val="Hyperlink"/>
                <w:noProof/>
              </w:rPr>
              <w:t>Сравнение груп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4C64C" w14:textId="3D992A30" w:rsidR="00F62B79" w:rsidRPr="00F62B79" w:rsidRDefault="00F62B79">
          <w:pPr>
            <w:pStyle w:val="TOC3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7" w:history="1">
            <w:r w:rsidRPr="00E1580A">
              <w:rPr>
                <w:rStyle w:val="Hyperlink"/>
                <w:noProof/>
              </w:rPr>
              <w:t>Количествен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82D53" w14:textId="26D7DB53" w:rsidR="00F62B79" w:rsidRPr="00F62B79" w:rsidRDefault="00F62B79">
          <w:pPr>
            <w:pStyle w:val="TOC3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8" w:history="1">
            <w:r w:rsidRPr="00E1580A">
              <w:rPr>
                <w:rStyle w:val="Hyperlink"/>
                <w:noProof/>
              </w:rPr>
              <w:t>Категориаль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F8937" w14:textId="775C66C1" w:rsidR="00F62B79" w:rsidRPr="00F62B79" w:rsidRDefault="00F62B79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299" w:history="1">
            <w:r w:rsidRPr="00E1580A">
              <w:rPr>
                <w:rStyle w:val="Hyperlink"/>
                <w:noProof/>
              </w:rPr>
              <w:t xml:space="preserve">Далее идут </w:t>
            </w:r>
            <w:r w:rsidRPr="00E1580A">
              <w:rPr>
                <w:rStyle w:val="Hyperlink"/>
                <w:b/>
                <w:bCs/>
                <w:noProof/>
              </w:rPr>
              <w:t>необязательные</w:t>
            </w:r>
            <w:r w:rsidRPr="00E1580A">
              <w:rPr>
                <w:rStyle w:val="Hyperlink"/>
                <w:noProof/>
              </w:rPr>
              <w:t xml:space="preserve"> дополнительные задания, которые могут принести вам дополнительные баллы в том числе в случае ошибок в предыдущи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FE86F" w14:textId="0D40F689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300" w:history="1">
            <w:r w:rsidRPr="00E1580A">
              <w:rPr>
                <w:rStyle w:val="Hyperlink"/>
                <w:noProof/>
              </w:rPr>
              <w:t>Корреляционный анали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4C1EB" w14:textId="2DDF853F" w:rsidR="00F62B79" w:rsidRPr="00F62B79" w:rsidRDefault="00F62B79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kern w:val="2"/>
            </w:rPr>
          </w:pPr>
          <w:hyperlink w:anchor="_Toc180952301" w:history="1">
            <w:r w:rsidRPr="00E1580A">
              <w:rPr>
                <w:rStyle w:val="Hyperlink"/>
                <w:noProof/>
              </w:rPr>
              <w:t>Модел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952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A5F48" w14:textId="0DC014D0" w:rsidR="007113E0" w:rsidRDefault="00F62B79">
          <w:r>
            <w:fldChar w:fldCharType="end"/>
          </w:r>
        </w:p>
      </w:sdtContent>
    </w:sdt>
    <w:p w14:paraId="18FA5F49" w14:textId="77777777" w:rsidR="007113E0" w:rsidRPr="00F62B79" w:rsidRDefault="00F62B79">
      <w:pPr>
        <w:pStyle w:val="Heading1"/>
        <w:rPr>
          <w:lang w:val="ru-RU"/>
        </w:rPr>
      </w:pPr>
      <w:bookmarkStart w:id="0" w:name="чтение-данных"/>
      <w:bookmarkStart w:id="1" w:name="_Toc180952279"/>
      <w:r w:rsidRPr="00F62B79">
        <w:rPr>
          <w:lang w:val="ru-RU"/>
        </w:rPr>
        <w:t>Чтение данных</w:t>
      </w:r>
      <w:bookmarkEnd w:id="1"/>
    </w:p>
    <w:p w14:paraId="18FA5F4A" w14:textId="77777777" w:rsidR="007113E0" w:rsidRPr="00F62B79" w:rsidRDefault="00F62B79">
      <w:pPr>
        <w:pStyle w:val="FirstParagraph"/>
        <w:rPr>
          <w:lang w:val="ru-RU"/>
        </w:rPr>
      </w:pPr>
      <w:r w:rsidRPr="00F62B79">
        <w:rPr>
          <w:lang w:val="ru-RU"/>
        </w:rPr>
        <w:t xml:space="preserve">В вашем варианте нужно использовать датасет </w:t>
      </w:r>
      <w:r>
        <w:t>framingham</w:t>
      </w:r>
      <w:r w:rsidRPr="00F62B79">
        <w:rPr>
          <w:lang w:val="ru-RU"/>
        </w:rPr>
        <w:t>.</w:t>
      </w:r>
    </w:p>
    <w:p w14:paraId="18FA5F4B" w14:textId="77777777" w:rsidR="007113E0" w:rsidRDefault="00F62B79">
      <w:pPr>
        <w:pStyle w:val="SourceCode"/>
      </w:pP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data/raw"</w:t>
      </w:r>
      <w:r>
        <w:rPr>
          <w:rStyle w:val="NormalTok"/>
        </w:rPr>
        <w:t>)</w:t>
      </w:r>
    </w:p>
    <w:p w14:paraId="18FA5F4C" w14:textId="77777777" w:rsidR="007113E0" w:rsidRDefault="00F62B79">
      <w:pPr>
        <w:pStyle w:val="SourceCode"/>
      </w:pPr>
      <w:r>
        <w:rPr>
          <w:rStyle w:val="VerbatimChar"/>
        </w:rPr>
        <w:t>## [1] "framingham.csv"</w:t>
      </w:r>
    </w:p>
    <w:p w14:paraId="18FA5F4D" w14:textId="77777777" w:rsidR="007113E0" w:rsidRDefault="00F62B7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raw/framingham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8FA5F4E" w14:textId="77777777" w:rsidR="007113E0" w:rsidRPr="00F62B79" w:rsidRDefault="00F62B79">
      <w:pPr>
        <w:pStyle w:val="Heading1"/>
        <w:rPr>
          <w:lang w:val="ru-RU"/>
        </w:rPr>
      </w:pPr>
      <w:bookmarkStart w:id="2" w:name="выведите-общее-описание-данных"/>
      <w:bookmarkStart w:id="3" w:name="_Toc180952280"/>
      <w:bookmarkEnd w:id="0"/>
      <w:r w:rsidRPr="00F62B79">
        <w:rPr>
          <w:lang w:val="ru-RU"/>
        </w:rPr>
        <w:t>Выведите общее описание данных</w:t>
      </w:r>
      <w:bookmarkEnd w:id="3"/>
    </w:p>
    <w:p w14:paraId="18FA5F4F" w14:textId="77777777" w:rsidR="007113E0" w:rsidRPr="00F62B79" w:rsidRDefault="00F62B79">
      <w:pPr>
        <w:pStyle w:val="SourceCode"/>
        <w:rPr>
          <w:lang w:val="ru-RU"/>
        </w:rPr>
      </w:pPr>
      <w:r>
        <w:rPr>
          <w:rStyle w:val="FunctionTok"/>
        </w:rPr>
        <w:t>skim</w:t>
      </w:r>
      <w:r w:rsidRPr="00F62B79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F62B79">
        <w:rPr>
          <w:rStyle w:val="NormalTok"/>
          <w:lang w:val="ru-RU"/>
        </w:rPr>
        <w:t>)</w:t>
      </w:r>
    </w:p>
    <w:p w14:paraId="18FA5F50" w14:textId="77777777" w:rsidR="007113E0" w:rsidRDefault="00F62B79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866"/>
        <w:gridCol w:w="777"/>
      </w:tblGrid>
      <w:tr w:rsidR="007113E0" w14:paraId="18FA5F53" w14:textId="77777777">
        <w:tc>
          <w:tcPr>
            <w:tcW w:w="0" w:type="auto"/>
          </w:tcPr>
          <w:p w14:paraId="18FA5F51" w14:textId="77777777" w:rsidR="007113E0" w:rsidRDefault="00F62B7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8FA5F52" w14:textId="77777777" w:rsidR="007113E0" w:rsidRDefault="00F62B79">
            <w:pPr>
              <w:pStyle w:val="Compact"/>
            </w:pPr>
            <w:r>
              <w:t>data</w:t>
            </w:r>
          </w:p>
        </w:tc>
      </w:tr>
      <w:tr w:rsidR="007113E0" w14:paraId="18FA5F56" w14:textId="77777777">
        <w:tc>
          <w:tcPr>
            <w:tcW w:w="0" w:type="auto"/>
          </w:tcPr>
          <w:p w14:paraId="18FA5F54" w14:textId="77777777" w:rsidR="007113E0" w:rsidRDefault="00F62B79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18FA5F55" w14:textId="77777777" w:rsidR="007113E0" w:rsidRDefault="00F62B79">
            <w:pPr>
              <w:pStyle w:val="Compact"/>
            </w:pPr>
            <w:r>
              <w:t>4238</w:t>
            </w:r>
          </w:p>
        </w:tc>
      </w:tr>
      <w:tr w:rsidR="007113E0" w14:paraId="18FA5F59" w14:textId="77777777">
        <w:tc>
          <w:tcPr>
            <w:tcW w:w="0" w:type="auto"/>
          </w:tcPr>
          <w:p w14:paraId="18FA5F57" w14:textId="77777777" w:rsidR="007113E0" w:rsidRDefault="00F62B79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18FA5F58" w14:textId="77777777" w:rsidR="007113E0" w:rsidRDefault="00F62B79">
            <w:pPr>
              <w:pStyle w:val="Compact"/>
            </w:pPr>
            <w:r>
              <w:t>16</w:t>
            </w:r>
          </w:p>
        </w:tc>
      </w:tr>
      <w:tr w:rsidR="007113E0" w14:paraId="18FA5F5C" w14:textId="77777777">
        <w:tc>
          <w:tcPr>
            <w:tcW w:w="0" w:type="auto"/>
          </w:tcPr>
          <w:p w14:paraId="18FA5F5A" w14:textId="77777777" w:rsidR="007113E0" w:rsidRDefault="00F62B79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18FA5F5B" w14:textId="77777777" w:rsidR="007113E0" w:rsidRDefault="007113E0">
            <w:pPr>
              <w:pStyle w:val="Compact"/>
            </w:pPr>
          </w:p>
        </w:tc>
      </w:tr>
      <w:tr w:rsidR="007113E0" w14:paraId="18FA5F5F" w14:textId="77777777">
        <w:tc>
          <w:tcPr>
            <w:tcW w:w="0" w:type="auto"/>
          </w:tcPr>
          <w:p w14:paraId="18FA5F5D" w14:textId="77777777" w:rsidR="007113E0" w:rsidRDefault="00F62B79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8FA5F5E" w14:textId="77777777" w:rsidR="007113E0" w:rsidRDefault="007113E0">
            <w:pPr>
              <w:pStyle w:val="Compact"/>
            </w:pPr>
          </w:p>
        </w:tc>
      </w:tr>
      <w:tr w:rsidR="007113E0" w14:paraId="18FA5F62" w14:textId="77777777">
        <w:tc>
          <w:tcPr>
            <w:tcW w:w="0" w:type="auto"/>
          </w:tcPr>
          <w:p w14:paraId="18FA5F60" w14:textId="77777777" w:rsidR="007113E0" w:rsidRDefault="00F62B7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8FA5F61" w14:textId="77777777" w:rsidR="007113E0" w:rsidRDefault="00F62B79">
            <w:pPr>
              <w:pStyle w:val="Compact"/>
            </w:pPr>
            <w:r>
              <w:t>16</w:t>
            </w:r>
          </w:p>
        </w:tc>
      </w:tr>
      <w:tr w:rsidR="007113E0" w14:paraId="18FA5F65" w14:textId="77777777">
        <w:tc>
          <w:tcPr>
            <w:tcW w:w="0" w:type="auto"/>
          </w:tcPr>
          <w:p w14:paraId="18FA5F63" w14:textId="77777777" w:rsidR="007113E0" w:rsidRDefault="00F62B79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18FA5F64" w14:textId="77777777" w:rsidR="007113E0" w:rsidRDefault="007113E0">
            <w:pPr>
              <w:pStyle w:val="Compact"/>
            </w:pPr>
          </w:p>
        </w:tc>
      </w:tr>
      <w:tr w:rsidR="007113E0" w14:paraId="18FA5F68" w14:textId="77777777">
        <w:tc>
          <w:tcPr>
            <w:tcW w:w="0" w:type="auto"/>
          </w:tcPr>
          <w:p w14:paraId="18FA5F66" w14:textId="77777777" w:rsidR="007113E0" w:rsidRDefault="00F62B79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18FA5F67" w14:textId="77777777" w:rsidR="007113E0" w:rsidRDefault="00F62B79">
            <w:pPr>
              <w:pStyle w:val="Compact"/>
            </w:pPr>
            <w:r>
              <w:t>None</w:t>
            </w:r>
          </w:p>
        </w:tc>
      </w:tr>
    </w:tbl>
    <w:p w14:paraId="18FA5F69" w14:textId="77777777" w:rsidR="007113E0" w:rsidRDefault="00F62B79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24"/>
        <w:gridCol w:w="1077"/>
        <w:gridCol w:w="1508"/>
        <w:gridCol w:w="753"/>
        <w:gridCol w:w="646"/>
        <w:gridCol w:w="753"/>
        <w:gridCol w:w="753"/>
        <w:gridCol w:w="646"/>
        <w:gridCol w:w="753"/>
        <w:gridCol w:w="646"/>
        <w:gridCol w:w="646"/>
      </w:tblGrid>
      <w:tr w:rsidR="007113E0" w14:paraId="18FA5F75" w14:textId="77777777" w:rsidTr="007113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7" w:type="dxa"/>
          </w:tcPr>
          <w:p w14:paraId="18FA5F6A" w14:textId="77777777" w:rsidR="007113E0" w:rsidRDefault="00F62B79">
            <w:pPr>
              <w:pStyle w:val="Compact"/>
            </w:pPr>
            <w:r>
              <w:t>skim_variable</w:t>
            </w:r>
          </w:p>
        </w:tc>
        <w:tc>
          <w:tcPr>
            <w:tcW w:w="860" w:type="dxa"/>
          </w:tcPr>
          <w:p w14:paraId="18FA5F6B" w14:textId="77777777" w:rsidR="007113E0" w:rsidRDefault="00F62B79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205" w:type="dxa"/>
          </w:tcPr>
          <w:p w14:paraId="18FA5F6C" w14:textId="77777777" w:rsidR="007113E0" w:rsidRDefault="00F62B79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602" w:type="dxa"/>
          </w:tcPr>
          <w:p w14:paraId="18FA5F6D" w14:textId="77777777" w:rsidR="007113E0" w:rsidRDefault="00F62B7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516" w:type="dxa"/>
          </w:tcPr>
          <w:p w14:paraId="18FA5F6E" w14:textId="77777777" w:rsidR="007113E0" w:rsidRDefault="00F62B79">
            <w:pPr>
              <w:pStyle w:val="Compact"/>
              <w:jc w:val="right"/>
            </w:pPr>
            <w:r>
              <w:t>sd</w:t>
            </w:r>
          </w:p>
        </w:tc>
        <w:tc>
          <w:tcPr>
            <w:tcW w:w="602" w:type="dxa"/>
          </w:tcPr>
          <w:p w14:paraId="18FA5F6F" w14:textId="77777777" w:rsidR="007113E0" w:rsidRDefault="00F62B79">
            <w:pPr>
              <w:pStyle w:val="Compact"/>
              <w:jc w:val="right"/>
            </w:pPr>
            <w:r>
              <w:t>p0</w:t>
            </w:r>
          </w:p>
        </w:tc>
        <w:tc>
          <w:tcPr>
            <w:tcW w:w="602" w:type="dxa"/>
          </w:tcPr>
          <w:p w14:paraId="18FA5F70" w14:textId="77777777" w:rsidR="007113E0" w:rsidRDefault="00F62B79">
            <w:pPr>
              <w:pStyle w:val="Compact"/>
              <w:jc w:val="right"/>
            </w:pPr>
            <w:r>
              <w:t>p25</w:t>
            </w:r>
          </w:p>
        </w:tc>
        <w:tc>
          <w:tcPr>
            <w:tcW w:w="516" w:type="dxa"/>
          </w:tcPr>
          <w:p w14:paraId="18FA5F71" w14:textId="77777777" w:rsidR="007113E0" w:rsidRDefault="00F62B79">
            <w:pPr>
              <w:pStyle w:val="Compact"/>
              <w:jc w:val="right"/>
            </w:pPr>
            <w:r>
              <w:t>p50</w:t>
            </w:r>
          </w:p>
        </w:tc>
        <w:tc>
          <w:tcPr>
            <w:tcW w:w="602" w:type="dxa"/>
          </w:tcPr>
          <w:p w14:paraId="18FA5F72" w14:textId="77777777" w:rsidR="007113E0" w:rsidRDefault="00F62B79">
            <w:pPr>
              <w:pStyle w:val="Compact"/>
              <w:jc w:val="right"/>
            </w:pPr>
            <w:r>
              <w:t>p75</w:t>
            </w:r>
          </w:p>
        </w:tc>
        <w:tc>
          <w:tcPr>
            <w:tcW w:w="516" w:type="dxa"/>
          </w:tcPr>
          <w:p w14:paraId="18FA5F73" w14:textId="77777777" w:rsidR="007113E0" w:rsidRDefault="00F62B79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516" w:type="dxa"/>
          </w:tcPr>
          <w:p w14:paraId="18FA5F74" w14:textId="77777777" w:rsidR="007113E0" w:rsidRDefault="00F62B79">
            <w:pPr>
              <w:pStyle w:val="Compact"/>
            </w:pPr>
            <w:r>
              <w:t>hist</w:t>
            </w:r>
          </w:p>
        </w:tc>
      </w:tr>
      <w:tr w:rsidR="007113E0" w14:paraId="18FA5F81" w14:textId="77777777">
        <w:tc>
          <w:tcPr>
            <w:tcW w:w="1377" w:type="dxa"/>
          </w:tcPr>
          <w:p w14:paraId="18FA5F76" w14:textId="77777777" w:rsidR="007113E0" w:rsidRDefault="00F62B79">
            <w:pPr>
              <w:pStyle w:val="Compact"/>
            </w:pPr>
            <w:r>
              <w:t>male</w:t>
            </w:r>
          </w:p>
        </w:tc>
        <w:tc>
          <w:tcPr>
            <w:tcW w:w="860" w:type="dxa"/>
          </w:tcPr>
          <w:p w14:paraId="18FA5F77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78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79" w14:textId="77777777" w:rsidR="007113E0" w:rsidRDefault="00F62B79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516" w:type="dxa"/>
          </w:tcPr>
          <w:p w14:paraId="18FA5F7A" w14:textId="77777777" w:rsidR="007113E0" w:rsidRDefault="00F62B79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602" w:type="dxa"/>
          </w:tcPr>
          <w:p w14:paraId="18FA5F7B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7C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7D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7E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18FA5F7F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5F80" w14:textId="77777777" w:rsidR="007113E0" w:rsidRDefault="00F62B79">
            <w:pPr>
              <w:pStyle w:val="Compact"/>
            </w:pPr>
            <w:r>
              <w:t>▇▁▁▁▆</w:t>
            </w:r>
          </w:p>
        </w:tc>
      </w:tr>
      <w:tr w:rsidR="007113E0" w14:paraId="18FA5F8D" w14:textId="77777777">
        <w:tc>
          <w:tcPr>
            <w:tcW w:w="1377" w:type="dxa"/>
          </w:tcPr>
          <w:p w14:paraId="18FA5F82" w14:textId="77777777" w:rsidR="007113E0" w:rsidRDefault="00F62B79">
            <w:pPr>
              <w:pStyle w:val="Compact"/>
            </w:pPr>
            <w:r>
              <w:t>age</w:t>
            </w:r>
          </w:p>
        </w:tc>
        <w:tc>
          <w:tcPr>
            <w:tcW w:w="860" w:type="dxa"/>
          </w:tcPr>
          <w:p w14:paraId="18FA5F83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84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85" w14:textId="77777777" w:rsidR="007113E0" w:rsidRDefault="00F62B79">
            <w:pPr>
              <w:pStyle w:val="Compact"/>
              <w:jc w:val="right"/>
            </w:pPr>
            <w:r>
              <w:t>49.58</w:t>
            </w:r>
          </w:p>
        </w:tc>
        <w:tc>
          <w:tcPr>
            <w:tcW w:w="516" w:type="dxa"/>
          </w:tcPr>
          <w:p w14:paraId="18FA5F86" w14:textId="77777777" w:rsidR="007113E0" w:rsidRDefault="00F62B79">
            <w:pPr>
              <w:pStyle w:val="Compact"/>
              <w:jc w:val="right"/>
            </w:pPr>
            <w:r>
              <w:t>8.57</w:t>
            </w:r>
          </w:p>
        </w:tc>
        <w:tc>
          <w:tcPr>
            <w:tcW w:w="602" w:type="dxa"/>
          </w:tcPr>
          <w:p w14:paraId="18FA5F87" w14:textId="77777777" w:rsidR="007113E0" w:rsidRDefault="00F62B79">
            <w:pPr>
              <w:pStyle w:val="Compact"/>
              <w:jc w:val="right"/>
            </w:pPr>
            <w:r>
              <w:t>32.00</w:t>
            </w:r>
          </w:p>
        </w:tc>
        <w:tc>
          <w:tcPr>
            <w:tcW w:w="602" w:type="dxa"/>
          </w:tcPr>
          <w:p w14:paraId="18FA5F88" w14:textId="77777777" w:rsidR="007113E0" w:rsidRDefault="00F62B79">
            <w:pPr>
              <w:pStyle w:val="Compact"/>
              <w:jc w:val="right"/>
            </w:pPr>
            <w:r>
              <w:t>42.00</w:t>
            </w:r>
          </w:p>
        </w:tc>
        <w:tc>
          <w:tcPr>
            <w:tcW w:w="516" w:type="dxa"/>
          </w:tcPr>
          <w:p w14:paraId="18FA5F89" w14:textId="77777777" w:rsidR="007113E0" w:rsidRDefault="00F62B79">
            <w:pPr>
              <w:pStyle w:val="Compact"/>
              <w:jc w:val="right"/>
            </w:pPr>
            <w:r>
              <w:t>49.0</w:t>
            </w:r>
          </w:p>
        </w:tc>
        <w:tc>
          <w:tcPr>
            <w:tcW w:w="602" w:type="dxa"/>
          </w:tcPr>
          <w:p w14:paraId="18FA5F8A" w14:textId="77777777" w:rsidR="007113E0" w:rsidRDefault="00F62B79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516" w:type="dxa"/>
          </w:tcPr>
          <w:p w14:paraId="18FA5F8B" w14:textId="77777777" w:rsidR="007113E0" w:rsidRDefault="00F62B79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516" w:type="dxa"/>
          </w:tcPr>
          <w:p w14:paraId="18FA5F8C" w14:textId="77777777" w:rsidR="007113E0" w:rsidRDefault="00F62B79">
            <w:pPr>
              <w:pStyle w:val="Compact"/>
            </w:pPr>
            <w:r>
              <w:t>▃▇▆▆▂</w:t>
            </w:r>
          </w:p>
        </w:tc>
      </w:tr>
      <w:tr w:rsidR="007113E0" w14:paraId="18FA5F99" w14:textId="77777777">
        <w:tc>
          <w:tcPr>
            <w:tcW w:w="1377" w:type="dxa"/>
          </w:tcPr>
          <w:p w14:paraId="18FA5F8E" w14:textId="77777777" w:rsidR="007113E0" w:rsidRDefault="00F62B79">
            <w:pPr>
              <w:pStyle w:val="Compact"/>
            </w:pPr>
            <w:r>
              <w:t>education</w:t>
            </w:r>
          </w:p>
        </w:tc>
        <w:tc>
          <w:tcPr>
            <w:tcW w:w="860" w:type="dxa"/>
          </w:tcPr>
          <w:p w14:paraId="18FA5F8F" w14:textId="77777777" w:rsidR="007113E0" w:rsidRDefault="00F62B79">
            <w:pPr>
              <w:pStyle w:val="Compact"/>
              <w:jc w:val="right"/>
            </w:pPr>
            <w:r>
              <w:t>105</w:t>
            </w:r>
          </w:p>
        </w:tc>
        <w:tc>
          <w:tcPr>
            <w:tcW w:w="1205" w:type="dxa"/>
          </w:tcPr>
          <w:p w14:paraId="18FA5F90" w14:textId="77777777" w:rsidR="007113E0" w:rsidRDefault="00F62B79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602" w:type="dxa"/>
          </w:tcPr>
          <w:p w14:paraId="18FA5F91" w14:textId="77777777" w:rsidR="007113E0" w:rsidRDefault="00F62B79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516" w:type="dxa"/>
          </w:tcPr>
          <w:p w14:paraId="18FA5F92" w14:textId="77777777" w:rsidR="007113E0" w:rsidRDefault="00F62B79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602" w:type="dxa"/>
          </w:tcPr>
          <w:p w14:paraId="18FA5F93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94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18FA5F95" w14:textId="77777777" w:rsidR="007113E0" w:rsidRDefault="00F62B79">
            <w:pPr>
              <w:pStyle w:val="Compact"/>
              <w:jc w:val="right"/>
            </w:pPr>
            <w:r>
              <w:t>2.0</w:t>
            </w:r>
          </w:p>
        </w:tc>
        <w:tc>
          <w:tcPr>
            <w:tcW w:w="602" w:type="dxa"/>
          </w:tcPr>
          <w:p w14:paraId="18FA5F96" w14:textId="77777777" w:rsidR="007113E0" w:rsidRDefault="00F62B79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516" w:type="dxa"/>
          </w:tcPr>
          <w:p w14:paraId="18FA5F97" w14:textId="77777777" w:rsidR="007113E0" w:rsidRDefault="00F62B79">
            <w:pPr>
              <w:pStyle w:val="Compact"/>
              <w:jc w:val="right"/>
            </w:pPr>
            <w:r>
              <w:t>4.0</w:t>
            </w:r>
          </w:p>
        </w:tc>
        <w:tc>
          <w:tcPr>
            <w:tcW w:w="516" w:type="dxa"/>
          </w:tcPr>
          <w:p w14:paraId="18FA5F98" w14:textId="77777777" w:rsidR="007113E0" w:rsidRDefault="00F62B79">
            <w:pPr>
              <w:pStyle w:val="Compact"/>
            </w:pPr>
            <w:r>
              <w:t>▇▆▁▃▂</w:t>
            </w:r>
          </w:p>
        </w:tc>
      </w:tr>
      <w:tr w:rsidR="007113E0" w14:paraId="18FA5FA5" w14:textId="77777777">
        <w:tc>
          <w:tcPr>
            <w:tcW w:w="1377" w:type="dxa"/>
          </w:tcPr>
          <w:p w14:paraId="18FA5F9A" w14:textId="77777777" w:rsidR="007113E0" w:rsidRDefault="00F62B79">
            <w:pPr>
              <w:pStyle w:val="Compact"/>
            </w:pPr>
            <w:r>
              <w:t>currentSmoker</w:t>
            </w:r>
          </w:p>
        </w:tc>
        <w:tc>
          <w:tcPr>
            <w:tcW w:w="860" w:type="dxa"/>
          </w:tcPr>
          <w:p w14:paraId="18FA5F9B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9C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9D" w14:textId="77777777" w:rsidR="007113E0" w:rsidRDefault="00F62B79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516" w:type="dxa"/>
          </w:tcPr>
          <w:p w14:paraId="18FA5F9E" w14:textId="77777777" w:rsidR="007113E0" w:rsidRDefault="00F62B79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602" w:type="dxa"/>
          </w:tcPr>
          <w:p w14:paraId="18FA5F9F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A0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A1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A2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18FA5FA3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5FA4" w14:textId="77777777" w:rsidR="007113E0" w:rsidRDefault="00F62B79">
            <w:pPr>
              <w:pStyle w:val="Compact"/>
            </w:pPr>
            <w:r>
              <w:t>▇▁▁▁▇</w:t>
            </w:r>
          </w:p>
        </w:tc>
      </w:tr>
      <w:tr w:rsidR="007113E0" w14:paraId="18FA5FB1" w14:textId="77777777">
        <w:tc>
          <w:tcPr>
            <w:tcW w:w="1377" w:type="dxa"/>
          </w:tcPr>
          <w:p w14:paraId="18FA5FA6" w14:textId="77777777" w:rsidR="007113E0" w:rsidRDefault="00F62B79">
            <w:pPr>
              <w:pStyle w:val="Compact"/>
            </w:pPr>
            <w:r>
              <w:lastRenderedPageBreak/>
              <w:t>cigsPerDay</w:t>
            </w:r>
          </w:p>
        </w:tc>
        <w:tc>
          <w:tcPr>
            <w:tcW w:w="860" w:type="dxa"/>
          </w:tcPr>
          <w:p w14:paraId="18FA5FA7" w14:textId="77777777" w:rsidR="007113E0" w:rsidRDefault="00F62B79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05" w:type="dxa"/>
          </w:tcPr>
          <w:p w14:paraId="18FA5FA8" w14:textId="77777777" w:rsidR="007113E0" w:rsidRDefault="00F62B79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602" w:type="dxa"/>
          </w:tcPr>
          <w:p w14:paraId="18FA5FA9" w14:textId="77777777" w:rsidR="007113E0" w:rsidRDefault="00F62B79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516" w:type="dxa"/>
          </w:tcPr>
          <w:p w14:paraId="18FA5FAA" w14:textId="77777777" w:rsidR="007113E0" w:rsidRDefault="00F62B79">
            <w:pPr>
              <w:pStyle w:val="Compact"/>
              <w:jc w:val="right"/>
            </w:pPr>
            <w:r>
              <w:t>11.92</w:t>
            </w:r>
          </w:p>
        </w:tc>
        <w:tc>
          <w:tcPr>
            <w:tcW w:w="602" w:type="dxa"/>
          </w:tcPr>
          <w:p w14:paraId="18FA5FAB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AC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AD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AE" w14:textId="77777777" w:rsidR="007113E0" w:rsidRDefault="00F62B79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516" w:type="dxa"/>
          </w:tcPr>
          <w:p w14:paraId="18FA5FAF" w14:textId="77777777" w:rsidR="007113E0" w:rsidRDefault="00F62B79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516" w:type="dxa"/>
          </w:tcPr>
          <w:p w14:paraId="18FA5FB0" w14:textId="77777777" w:rsidR="007113E0" w:rsidRDefault="00F62B79">
            <w:pPr>
              <w:pStyle w:val="Compact"/>
            </w:pPr>
            <w:r>
              <w:t>▇▃▁▁▁</w:t>
            </w:r>
          </w:p>
        </w:tc>
      </w:tr>
      <w:tr w:rsidR="007113E0" w14:paraId="18FA5FBD" w14:textId="77777777">
        <w:tc>
          <w:tcPr>
            <w:tcW w:w="1377" w:type="dxa"/>
          </w:tcPr>
          <w:p w14:paraId="18FA5FB2" w14:textId="77777777" w:rsidR="007113E0" w:rsidRDefault="00F62B79">
            <w:pPr>
              <w:pStyle w:val="Compact"/>
            </w:pPr>
            <w:r>
              <w:t>BPMeds</w:t>
            </w:r>
          </w:p>
        </w:tc>
        <w:tc>
          <w:tcPr>
            <w:tcW w:w="860" w:type="dxa"/>
          </w:tcPr>
          <w:p w14:paraId="18FA5FB3" w14:textId="77777777" w:rsidR="007113E0" w:rsidRDefault="00F62B79">
            <w:pPr>
              <w:pStyle w:val="Compact"/>
              <w:jc w:val="right"/>
            </w:pPr>
            <w:r>
              <w:t>53</w:t>
            </w:r>
          </w:p>
        </w:tc>
        <w:tc>
          <w:tcPr>
            <w:tcW w:w="1205" w:type="dxa"/>
          </w:tcPr>
          <w:p w14:paraId="18FA5FB4" w14:textId="77777777" w:rsidR="007113E0" w:rsidRDefault="00F62B79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602" w:type="dxa"/>
          </w:tcPr>
          <w:p w14:paraId="18FA5FB5" w14:textId="77777777" w:rsidR="007113E0" w:rsidRDefault="00F62B79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516" w:type="dxa"/>
          </w:tcPr>
          <w:p w14:paraId="18FA5FB6" w14:textId="77777777" w:rsidR="007113E0" w:rsidRDefault="00F62B79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602" w:type="dxa"/>
          </w:tcPr>
          <w:p w14:paraId="18FA5FB7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B8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B9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BA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BB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5FBC" w14:textId="77777777" w:rsidR="007113E0" w:rsidRDefault="00F62B79">
            <w:pPr>
              <w:pStyle w:val="Compact"/>
            </w:pPr>
            <w:r>
              <w:t>▇▁▁▁▁</w:t>
            </w:r>
          </w:p>
        </w:tc>
      </w:tr>
      <w:tr w:rsidR="007113E0" w14:paraId="18FA5FC9" w14:textId="77777777">
        <w:tc>
          <w:tcPr>
            <w:tcW w:w="1377" w:type="dxa"/>
          </w:tcPr>
          <w:p w14:paraId="18FA5FBE" w14:textId="77777777" w:rsidR="007113E0" w:rsidRDefault="00F62B79">
            <w:pPr>
              <w:pStyle w:val="Compact"/>
            </w:pPr>
            <w:r>
              <w:t>prevalentStroke</w:t>
            </w:r>
          </w:p>
        </w:tc>
        <w:tc>
          <w:tcPr>
            <w:tcW w:w="860" w:type="dxa"/>
          </w:tcPr>
          <w:p w14:paraId="18FA5FBF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C0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C1" w14:textId="77777777" w:rsidR="007113E0" w:rsidRDefault="00F62B79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516" w:type="dxa"/>
          </w:tcPr>
          <w:p w14:paraId="18FA5FC2" w14:textId="77777777" w:rsidR="007113E0" w:rsidRDefault="00F62B79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602" w:type="dxa"/>
          </w:tcPr>
          <w:p w14:paraId="18FA5FC3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C4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C5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C6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C7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5FC8" w14:textId="77777777" w:rsidR="007113E0" w:rsidRDefault="00F62B79">
            <w:pPr>
              <w:pStyle w:val="Compact"/>
            </w:pPr>
            <w:r>
              <w:t>▇▁▁▁▁</w:t>
            </w:r>
          </w:p>
        </w:tc>
      </w:tr>
      <w:tr w:rsidR="007113E0" w14:paraId="18FA5FD5" w14:textId="77777777">
        <w:tc>
          <w:tcPr>
            <w:tcW w:w="1377" w:type="dxa"/>
          </w:tcPr>
          <w:p w14:paraId="18FA5FCA" w14:textId="77777777" w:rsidR="007113E0" w:rsidRDefault="00F62B79">
            <w:pPr>
              <w:pStyle w:val="Compact"/>
            </w:pPr>
            <w:r>
              <w:t>prevalentHyp</w:t>
            </w:r>
          </w:p>
        </w:tc>
        <w:tc>
          <w:tcPr>
            <w:tcW w:w="860" w:type="dxa"/>
          </w:tcPr>
          <w:p w14:paraId="18FA5FCB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CC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CD" w14:textId="77777777" w:rsidR="007113E0" w:rsidRDefault="00F62B79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516" w:type="dxa"/>
          </w:tcPr>
          <w:p w14:paraId="18FA5FCE" w14:textId="77777777" w:rsidR="007113E0" w:rsidRDefault="00F62B79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602" w:type="dxa"/>
          </w:tcPr>
          <w:p w14:paraId="18FA5FCF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D0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D1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D2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18FA5FD3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5FD4" w14:textId="77777777" w:rsidR="007113E0" w:rsidRDefault="00F62B79">
            <w:pPr>
              <w:pStyle w:val="Compact"/>
            </w:pPr>
            <w:r>
              <w:t>▇▁▁▁▃</w:t>
            </w:r>
          </w:p>
        </w:tc>
      </w:tr>
      <w:tr w:rsidR="007113E0" w14:paraId="18FA5FE1" w14:textId="77777777">
        <w:tc>
          <w:tcPr>
            <w:tcW w:w="1377" w:type="dxa"/>
          </w:tcPr>
          <w:p w14:paraId="18FA5FD6" w14:textId="77777777" w:rsidR="007113E0" w:rsidRDefault="00F62B79">
            <w:pPr>
              <w:pStyle w:val="Compact"/>
            </w:pPr>
            <w:r>
              <w:t>diabetes</w:t>
            </w:r>
          </w:p>
        </w:tc>
        <w:tc>
          <w:tcPr>
            <w:tcW w:w="860" w:type="dxa"/>
          </w:tcPr>
          <w:p w14:paraId="18FA5FD7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D8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D9" w14:textId="77777777" w:rsidR="007113E0" w:rsidRDefault="00F62B79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516" w:type="dxa"/>
          </w:tcPr>
          <w:p w14:paraId="18FA5FDA" w14:textId="77777777" w:rsidR="007113E0" w:rsidRDefault="00F62B79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602" w:type="dxa"/>
          </w:tcPr>
          <w:p w14:paraId="18FA5FDB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5FDC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DD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5FDE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5FDF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5FE0" w14:textId="77777777" w:rsidR="007113E0" w:rsidRDefault="00F62B79">
            <w:pPr>
              <w:pStyle w:val="Compact"/>
            </w:pPr>
            <w:r>
              <w:t>▇▁▁▁▁</w:t>
            </w:r>
          </w:p>
        </w:tc>
      </w:tr>
      <w:tr w:rsidR="007113E0" w14:paraId="18FA5FED" w14:textId="77777777">
        <w:tc>
          <w:tcPr>
            <w:tcW w:w="1377" w:type="dxa"/>
          </w:tcPr>
          <w:p w14:paraId="18FA5FE2" w14:textId="77777777" w:rsidR="007113E0" w:rsidRDefault="00F62B79">
            <w:pPr>
              <w:pStyle w:val="Compact"/>
            </w:pPr>
            <w:r>
              <w:t>totChol</w:t>
            </w:r>
          </w:p>
        </w:tc>
        <w:tc>
          <w:tcPr>
            <w:tcW w:w="860" w:type="dxa"/>
          </w:tcPr>
          <w:p w14:paraId="18FA5FE3" w14:textId="77777777" w:rsidR="007113E0" w:rsidRDefault="00F62B79">
            <w:pPr>
              <w:pStyle w:val="Compact"/>
              <w:jc w:val="right"/>
            </w:pPr>
            <w:r>
              <w:t>50</w:t>
            </w:r>
          </w:p>
        </w:tc>
        <w:tc>
          <w:tcPr>
            <w:tcW w:w="1205" w:type="dxa"/>
          </w:tcPr>
          <w:p w14:paraId="18FA5FE4" w14:textId="77777777" w:rsidR="007113E0" w:rsidRDefault="00F62B79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602" w:type="dxa"/>
          </w:tcPr>
          <w:p w14:paraId="18FA5FE5" w14:textId="77777777" w:rsidR="007113E0" w:rsidRDefault="00F62B79">
            <w:pPr>
              <w:pStyle w:val="Compact"/>
              <w:jc w:val="right"/>
            </w:pPr>
            <w:r>
              <w:t>236.72</w:t>
            </w:r>
          </w:p>
        </w:tc>
        <w:tc>
          <w:tcPr>
            <w:tcW w:w="516" w:type="dxa"/>
          </w:tcPr>
          <w:p w14:paraId="18FA5FE6" w14:textId="77777777" w:rsidR="007113E0" w:rsidRDefault="00F62B79">
            <w:pPr>
              <w:pStyle w:val="Compact"/>
              <w:jc w:val="right"/>
            </w:pPr>
            <w:r>
              <w:t>44.59</w:t>
            </w:r>
          </w:p>
        </w:tc>
        <w:tc>
          <w:tcPr>
            <w:tcW w:w="602" w:type="dxa"/>
          </w:tcPr>
          <w:p w14:paraId="18FA5FE7" w14:textId="77777777" w:rsidR="007113E0" w:rsidRDefault="00F62B79">
            <w:pPr>
              <w:pStyle w:val="Compact"/>
              <w:jc w:val="right"/>
            </w:pPr>
            <w:r>
              <w:t>107.00</w:t>
            </w:r>
          </w:p>
        </w:tc>
        <w:tc>
          <w:tcPr>
            <w:tcW w:w="602" w:type="dxa"/>
          </w:tcPr>
          <w:p w14:paraId="18FA5FE8" w14:textId="77777777" w:rsidR="007113E0" w:rsidRDefault="00F62B79">
            <w:pPr>
              <w:pStyle w:val="Compact"/>
              <w:jc w:val="right"/>
            </w:pPr>
            <w:r>
              <w:t>206.00</w:t>
            </w:r>
          </w:p>
        </w:tc>
        <w:tc>
          <w:tcPr>
            <w:tcW w:w="516" w:type="dxa"/>
          </w:tcPr>
          <w:p w14:paraId="18FA5FE9" w14:textId="77777777" w:rsidR="007113E0" w:rsidRDefault="00F62B79">
            <w:pPr>
              <w:pStyle w:val="Compact"/>
              <w:jc w:val="right"/>
            </w:pPr>
            <w:r>
              <w:t>234.0</w:t>
            </w:r>
          </w:p>
        </w:tc>
        <w:tc>
          <w:tcPr>
            <w:tcW w:w="602" w:type="dxa"/>
          </w:tcPr>
          <w:p w14:paraId="18FA5FEA" w14:textId="77777777" w:rsidR="007113E0" w:rsidRDefault="00F62B79">
            <w:pPr>
              <w:pStyle w:val="Compact"/>
              <w:jc w:val="right"/>
            </w:pPr>
            <w:r>
              <w:t>263.00</w:t>
            </w:r>
          </w:p>
        </w:tc>
        <w:tc>
          <w:tcPr>
            <w:tcW w:w="516" w:type="dxa"/>
          </w:tcPr>
          <w:p w14:paraId="18FA5FEB" w14:textId="77777777" w:rsidR="007113E0" w:rsidRDefault="00F62B79">
            <w:pPr>
              <w:pStyle w:val="Compact"/>
              <w:jc w:val="right"/>
            </w:pPr>
            <w:r>
              <w:t>696.0</w:t>
            </w:r>
          </w:p>
        </w:tc>
        <w:tc>
          <w:tcPr>
            <w:tcW w:w="516" w:type="dxa"/>
          </w:tcPr>
          <w:p w14:paraId="18FA5FEC" w14:textId="77777777" w:rsidR="007113E0" w:rsidRDefault="00F62B79">
            <w:pPr>
              <w:pStyle w:val="Compact"/>
            </w:pPr>
            <w:r>
              <w:t>▆▇▁▁▁</w:t>
            </w:r>
          </w:p>
        </w:tc>
      </w:tr>
      <w:tr w:rsidR="007113E0" w14:paraId="18FA5FF9" w14:textId="77777777">
        <w:tc>
          <w:tcPr>
            <w:tcW w:w="1377" w:type="dxa"/>
          </w:tcPr>
          <w:p w14:paraId="18FA5FEE" w14:textId="77777777" w:rsidR="007113E0" w:rsidRDefault="00F62B79">
            <w:pPr>
              <w:pStyle w:val="Compact"/>
            </w:pPr>
            <w:r>
              <w:t>sysBP</w:t>
            </w:r>
          </w:p>
        </w:tc>
        <w:tc>
          <w:tcPr>
            <w:tcW w:w="860" w:type="dxa"/>
          </w:tcPr>
          <w:p w14:paraId="18FA5FEF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F0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F1" w14:textId="77777777" w:rsidR="007113E0" w:rsidRDefault="00F62B79">
            <w:pPr>
              <w:pStyle w:val="Compact"/>
              <w:jc w:val="right"/>
            </w:pPr>
            <w:r>
              <w:t>132.35</w:t>
            </w:r>
          </w:p>
        </w:tc>
        <w:tc>
          <w:tcPr>
            <w:tcW w:w="516" w:type="dxa"/>
          </w:tcPr>
          <w:p w14:paraId="18FA5FF2" w14:textId="77777777" w:rsidR="007113E0" w:rsidRDefault="00F62B79">
            <w:pPr>
              <w:pStyle w:val="Compact"/>
              <w:jc w:val="right"/>
            </w:pPr>
            <w:r>
              <w:t>22.04</w:t>
            </w:r>
          </w:p>
        </w:tc>
        <w:tc>
          <w:tcPr>
            <w:tcW w:w="602" w:type="dxa"/>
          </w:tcPr>
          <w:p w14:paraId="18FA5FF3" w14:textId="77777777" w:rsidR="007113E0" w:rsidRDefault="00F62B79">
            <w:pPr>
              <w:pStyle w:val="Compact"/>
              <w:jc w:val="right"/>
            </w:pPr>
            <w:r>
              <w:t>83.50</w:t>
            </w:r>
          </w:p>
        </w:tc>
        <w:tc>
          <w:tcPr>
            <w:tcW w:w="602" w:type="dxa"/>
          </w:tcPr>
          <w:p w14:paraId="18FA5FF4" w14:textId="77777777" w:rsidR="007113E0" w:rsidRDefault="00F62B79">
            <w:pPr>
              <w:pStyle w:val="Compact"/>
              <w:jc w:val="right"/>
            </w:pPr>
            <w:r>
              <w:t>117.00</w:t>
            </w:r>
          </w:p>
        </w:tc>
        <w:tc>
          <w:tcPr>
            <w:tcW w:w="516" w:type="dxa"/>
          </w:tcPr>
          <w:p w14:paraId="18FA5FF5" w14:textId="77777777" w:rsidR="007113E0" w:rsidRDefault="00F62B79">
            <w:pPr>
              <w:pStyle w:val="Compact"/>
              <w:jc w:val="right"/>
            </w:pPr>
            <w:r>
              <w:t>128.0</w:t>
            </w:r>
          </w:p>
        </w:tc>
        <w:tc>
          <w:tcPr>
            <w:tcW w:w="602" w:type="dxa"/>
          </w:tcPr>
          <w:p w14:paraId="18FA5FF6" w14:textId="77777777" w:rsidR="007113E0" w:rsidRDefault="00F62B79">
            <w:pPr>
              <w:pStyle w:val="Compact"/>
              <w:jc w:val="right"/>
            </w:pPr>
            <w:r>
              <w:t>144.00</w:t>
            </w:r>
          </w:p>
        </w:tc>
        <w:tc>
          <w:tcPr>
            <w:tcW w:w="516" w:type="dxa"/>
          </w:tcPr>
          <w:p w14:paraId="18FA5FF7" w14:textId="77777777" w:rsidR="007113E0" w:rsidRDefault="00F62B79">
            <w:pPr>
              <w:pStyle w:val="Compact"/>
              <w:jc w:val="right"/>
            </w:pPr>
            <w:r>
              <w:t>295.0</w:t>
            </w:r>
          </w:p>
        </w:tc>
        <w:tc>
          <w:tcPr>
            <w:tcW w:w="516" w:type="dxa"/>
          </w:tcPr>
          <w:p w14:paraId="18FA5FF8" w14:textId="77777777" w:rsidR="007113E0" w:rsidRDefault="00F62B79">
            <w:pPr>
              <w:pStyle w:val="Compact"/>
            </w:pPr>
            <w:r>
              <w:t>▇▇▁▁▁</w:t>
            </w:r>
          </w:p>
        </w:tc>
      </w:tr>
      <w:tr w:rsidR="007113E0" w14:paraId="18FA6005" w14:textId="77777777">
        <w:tc>
          <w:tcPr>
            <w:tcW w:w="1377" w:type="dxa"/>
          </w:tcPr>
          <w:p w14:paraId="18FA5FFA" w14:textId="77777777" w:rsidR="007113E0" w:rsidRDefault="00F62B79">
            <w:pPr>
              <w:pStyle w:val="Compact"/>
            </w:pPr>
            <w:r>
              <w:t>diaBP</w:t>
            </w:r>
          </w:p>
        </w:tc>
        <w:tc>
          <w:tcPr>
            <w:tcW w:w="860" w:type="dxa"/>
          </w:tcPr>
          <w:p w14:paraId="18FA5FFB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5FFC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5FFD" w14:textId="77777777" w:rsidR="007113E0" w:rsidRDefault="00F62B79">
            <w:pPr>
              <w:pStyle w:val="Compact"/>
              <w:jc w:val="right"/>
            </w:pPr>
            <w:r>
              <w:t>82.89</w:t>
            </w:r>
          </w:p>
        </w:tc>
        <w:tc>
          <w:tcPr>
            <w:tcW w:w="516" w:type="dxa"/>
          </w:tcPr>
          <w:p w14:paraId="18FA5FFE" w14:textId="77777777" w:rsidR="007113E0" w:rsidRDefault="00F62B79">
            <w:pPr>
              <w:pStyle w:val="Compact"/>
              <w:jc w:val="right"/>
            </w:pPr>
            <w:r>
              <w:t>11.91</w:t>
            </w:r>
          </w:p>
        </w:tc>
        <w:tc>
          <w:tcPr>
            <w:tcW w:w="602" w:type="dxa"/>
          </w:tcPr>
          <w:p w14:paraId="18FA5FFF" w14:textId="77777777" w:rsidR="007113E0" w:rsidRDefault="00F62B79">
            <w:pPr>
              <w:pStyle w:val="Compact"/>
              <w:jc w:val="right"/>
            </w:pPr>
            <w:r>
              <w:t>48.00</w:t>
            </w:r>
          </w:p>
        </w:tc>
        <w:tc>
          <w:tcPr>
            <w:tcW w:w="602" w:type="dxa"/>
          </w:tcPr>
          <w:p w14:paraId="18FA6000" w14:textId="77777777" w:rsidR="007113E0" w:rsidRDefault="00F62B79">
            <w:pPr>
              <w:pStyle w:val="Compact"/>
              <w:jc w:val="right"/>
            </w:pPr>
            <w:r>
              <w:t>75.00</w:t>
            </w:r>
          </w:p>
        </w:tc>
        <w:tc>
          <w:tcPr>
            <w:tcW w:w="516" w:type="dxa"/>
          </w:tcPr>
          <w:p w14:paraId="18FA6001" w14:textId="77777777" w:rsidR="007113E0" w:rsidRDefault="00F62B79">
            <w:pPr>
              <w:pStyle w:val="Compact"/>
              <w:jc w:val="right"/>
            </w:pPr>
            <w:r>
              <w:t>82.0</w:t>
            </w:r>
          </w:p>
        </w:tc>
        <w:tc>
          <w:tcPr>
            <w:tcW w:w="602" w:type="dxa"/>
          </w:tcPr>
          <w:p w14:paraId="18FA6002" w14:textId="77777777" w:rsidR="007113E0" w:rsidRDefault="00F62B79">
            <w:pPr>
              <w:pStyle w:val="Compact"/>
              <w:jc w:val="right"/>
            </w:pPr>
            <w:r>
              <w:t>89.88</w:t>
            </w:r>
          </w:p>
        </w:tc>
        <w:tc>
          <w:tcPr>
            <w:tcW w:w="516" w:type="dxa"/>
          </w:tcPr>
          <w:p w14:paraId="18FA6003" w14:textId="77777777" w:rsidR="007113E0" w:rsidRDefault="00F62B79">
            <w:pPr>
              <w:pStyle w:val="Compact"/>
              <w:jc w:val="right"/>
            </w:pPr>
            <w:r>
              <w:t>142.5</w:t>
            </w:r>
          </w:p>
        </w:tc>
        <w:tc>
          <w:tcPr>
            <w:tcW w:w="516" w:type="dxa"/>
          </w:tcPr>
          <w:p w14:paraId="18FA6004" w14:textId="77777777" w:rsidR="007113E0" w:rsidRDefault="00F62B79">
            <w:pPr>
              <w:pStyle w:val="Compact"/>
            </w:pPr>
            <w:r>
              <w:t>▁▇▅▁▁</w:t>
            </w:r>
          </w:p>
        </w:tc>
      </w:tr>
      <w:tr w:rsidR="007113E0" w14:paraId="18FA6011" w14:textId="77777777">
        <w:tc>
          <w:tcPr>
            <w:tcW w:w="1377" w:type="dxa"/>
          </w:tcPr>
          <w:p w14:paraId="18FA6006" w14:textId="77777777" w:rsidR="007113E0" w:rsidRDefault="00F62B79">
            <w:pPr>
              <w:pStyle w:val="Compact"/>
            </w:pPr>
            <w:r>
              <w:t>BMI</w:t>
            </w:r>
          </w:p>
        </w:tc>
        <w:tc>
          <w:tcPr>
            <w:tcW w:w="860" w:type="dxa"/>
          </w:tcPr>
          <w:p w14:paraId="18FA6007" w14:textId="77777777" w:rsidR="007113E0" w:rsidRDefault="00F62B79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05" w:type="dxa"/>
          </w:tcPr>
          <w:p w14:paraId="18FA6008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6009" w14:textId="77777777" w:rsidR="007113E0" w:rsidRDefault="00F62B79">
            <w:pPr>
              <w:pStyle w:val="Compact"/>
              <w:jc w:val="right"/>
            </w:pPr>
            <w:r>
              <w:t>25.80</w:t>
            </w:r>
          </w:p>
        </w:tc>
        <w:tc>
          <w:tcPr>
            <w:tcW w:w="516" w:type="dxa"/>
          </w:tcPr>
          <w:p w14:paraId="18FA600A" w14:textId="77777777" w:rsidR="007113E0" w:rsidRDefault="00F62B79">
            <w:pPr>
              <w:pStyle w:val="Compact"/>
              <w:jc w:val="right"/>
            </w:pPr>
            <w:r>
              <w:t>4.08</w:t>
            </w:r>
          </w:p>
        </w:tc>
        <w:tc>
          <w:tcPr>
            <w:tcW w:w="602" w:type="dxa"/>
          </w:tcPr>
          <w:p w14:paraId="18FA600B" w14:textId="77777777" w:rsidR="007113E0" w:rsidRDefault="00F62B79">
            <w:pPr>
              <w:pStyle w:val="Compact"/>
              <w:jc w:val="right"/>
            </w:pPr>
            <w:r>
              <w:t>15.54</w:t>
            </w:r>
          </w:p>
        </w:tc>
        <w:tc>
          <w:tcPr>
            <w:tcW w:w="602" w:type="dxa"/>
          </w:tcPr>
          <w:p w14:paraId="18FA600C" w14:textId="77777777" w:rsidR="007113E0" w:rsidRDefault="00F62B79">
            <w:pPr>
              <w:pStyle w:val="Compact"/>
              <w:jc w:val="right"/>
            </w:pPr>
            <w:r>
              <w:t>23.07</w:t>
            </w:r>
          </w:p>
        </w:tc>
        <w:tc>
          <w:tcPr>
            <w:tcW w:w="516" w:type="dxa"/>
          </w:tcPr>
          <w:p w14:paraId="18FA600D" w14:textId="77777777" w:rsidR="007113E0" w:rsidRDefault="00F62B79">
            <w:pPr>
              <w:pStyle w:val="Compact"/>
              <w:jc w:val="right"/>
            </w:pPr>
            <w:r>
              <w:t>25.4</w:t>
            </w:r>
          </w:p>
        </w:tc>
        <w:tc>
          <w:tcPr>
            <w:tcW w:w="602" w:type="dxa"/>
          </w:tcPr>
          <w:p w14:paraId="18FA600E" w14:textId="77777777" w:rsidR="007113E0" w:rsidRDefault="00F62B79">
            <w:pPr>
              <w:pStyle w:val="Compact"/>
              <w:jc w:val="right"/>
            </w:pPr>
            <w:r>
              <w:t>28.04</w:t>
            </w:r>
          </w:p>
        </w:tc>
        <w:tc>
          <w:tcPr>
            <w:tcW w:w="516" w:type="dxa"/>
          </w:tcPr>
          <w:p w14:paraId="18FA600F" w14:textId="77777777" w:rsidR="007113E0" w:rsidRDefault="00F62B79">
            <w:pPr>
              <w:pStyle w:val="Compact"/>
              <w:jc w:val="right"/>
            </w:pPr>
            <w:r>
              <w:t>56.8</w:t>
            </w:r>
          </w:p>
        </w:tc>
        <w:tc>
          <w:tcPr>
            <w:tcW w:w="516" w:type="dxa"/>
          </w:tcPr>
          <w:p w14:paraId="18FA6010" w14:textId="77777777" w:rsidR="007113E0" w:rsidRDefault="00F62B79">
            <w:pPr>
              <w:pStyle w:val="Compact"/>
            </w:pPr>
            <w:r>
              <w:t>▅▇▁▁▁</w:t>
            </w:r>
          </w:p>
        </w:tc>
      </w:tr>
      <w:tr w:rsidR="007113E0" w14:paraId="18FA601D" w14:textId="77777777">
        <w:tc>
          <w:tcPr>
            <w:tcW w:w="1377" w:type="dxa"/>
          </w:tcPr>
          <w:p w14:paraId="18FA6012" w14:textId="77777777" w:rsidR="007113E0" w:rsidRDefault="00F62B79">
            <w:pPr>
              <w:pStyle w:val="Compact"/>
            </w:pPr>
            <w:r>
              <w:t>heartRate</w:t>
            </w:r>
          </w:p>
        </w:tc>
        <w:tc>
          <w:tcPr>
            <w:tcW w:w="860" w:type="dxa"/>
          </w:tcPr>
          <w:p w14:paraId="18FA6013" w14:textId="77777777" w:rsidR="007113E0" w:rsidRDefault="00F62B79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5" w:type="dxa"/>
          </w:tcPr>
          <w:p w14:paraId="18FA6014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6015" w14:textId="77777777" w:rsidR="007113E0" w:rsidRDefault="00F62B79">
            <w:pPr>
              <w:pStyle w:val="Compact"/>
              <w:jc w:val="right"/>
            </w:pPr>
            <w:r>
              <w:t>75.88</w:t>
            </w:r>
          </w:p>
        </w:tc>
        <w:tc>
          <w:tcPr>
            <w:tcW w:w="516" w:type="dxa"/>
          </w:tcPr>
          <w:p w14:paraId="18FA6016" w14:textId="77777777" w:rsidR="007113E0" w:rsidRDefault="00F62B79">
            <w:pPr>
              <w:pStyle w:val="Compact"/>
              <w:jc w:val="right"/>
            </w:pPr>
            <w:r>
              <w:t>12.03</w:t>
            </w:r>
          </w:p>
        </w:tc>
        <w:tc>
          <w:tcPr>
            <w:tcW w:w="602" w:type="dxa"/>
          </w:tcPr>
          <w:p w14:paraId="18FA6017" w14:textId="77777777" w:rsidR="007113E0" w:rsidRDefault="00F62B79">
            <w:pPr>
              <w:pStyle w:val="Compact"/>
              <w:jc w:val="right"/>
            </w:pPr>
            <w:r>
              <w:t>44.00</w:t>
            </w:r>
          </w:p>
        </w:tc>
        <w:tc>
          <w:tcPr>
            <w:tcW w:w="602" w:type="dxa"/>
          </w:tcPr>
          <w:p w14:paraId="18FA6018" w14:textId="77777777" w:rsidR="007113E0" w:rsidRDefault="00F62B79">
            <w:pPr>
              <w:pStyle w:val="Compact"/>
              <w:jc w:val="right"/>
            </w:pPr>
            <w:r>
              <w:t>68.00</w:t>
            </w:r>
          </w:p>
        </w:tc>
        <w:tc>
          <w:tcPr>
            <w:tcW w:w="516" w:type="dxa"/>
          </w:tcPr>
          <w:p w14:paraId="18FA6019" w14:textId="77777777" w:rsidR="007113E0" w:rsidRDefault="00F62B79">
            <w:pPr>
              <w:pStyle w:val="Compact"/>
              <w:jc w:val="right"/>
            </w:pPr>
            <w:r>
              <w:t>75.0</w:t>
            </w:r>
          </w:p>
        </w:tc>
        <w:tc>
          <w:tcPr>
            <w:tcW w:w="602" w:type="dxa"/>
          </w:tcPr>
          <w:p w14:paraId="18FA601A" w14:textId="77777777" w:rsidR="007113E0" w:rsidRDefault="00F62B79">
            <w:pPr>
              <w:pStyle w:val="Compact"/>
              <w:jc w:val="right"/>
            </w:pPr>
            <w:r>
              <w:t>83.00</w:t>
            </w:r>
          </w:p>
        </w:tc>
        <w:tc>
          <w:tcPr>
            <w:tcW w:w="516" w:type="dxa"/>
          </w:tcPr>
          <w:p w14:paraId="18FA601B" w14:textId="77777777" w:rsidR="007113E0" w:rsidRDefault="00F62B79">
            <w:pPr>
              <w:pStyle w:val="Compact"/>
              <w:jc w:val="right"/>
            </w:pPr>
            <w:r>
              <w:t>143.0</w:t>
            </w:r>
          </w:p>
        </w:tc>
        <w:tc>
          <w:tcPr>
            <w:tcW w:w="516" w:type="dxa"/>
          </w:tcPr>
          <w:p w14:paraId="18FA601C" w14:textId="77777777" w:rsidR="007113E0" w:rsidRDefault="00F62B79">
            <w:pPr>
              <w:pStyle w:val="Compact"/>
            </w:pPr>
            <w:r>
              <w:t>▂▇▃▁▁</w:t>
            </w:r>
          </w:p>
        </w:tc>
      </w:tr>
      <w:tr w:rsidR="007113E0" w14:paraId="18FA6029" w14:textId="77777777">
        <w:tc>
          <w:tcPr>
            <w:tcW w:w="1377" w:type="dxa"/>
          </w:tcPr>
          <w:p w14:paraId="18FA601E" w14:textId="77777777" w:rsidR="007113E0" w:rsidRDefault="00F62B79">
            <w:pPr>
              <w:pStyle w:val="Compact"/>
            </w:pPr>
            <w:r>
              <w:t>glucose</w:t>
            </w:r>
          </w:p>
        </w:tc>
        <w:tc>
          <w:tcPr>
            <w:tcW w:w="860" w:type="dxa"/>
          </w:tcPr>
          <w:p w14:paraId="18FA601F" w14:textId="77777777" w:rsidR="007113E0" w:rsidRDefault="00F62B79">
            <w:pPr>
              <w:pStyle w:val="Compact"/>
              <w:jc w:val="right"/>
            </w:pPr>
            <w:r>
              <w:t>388</w:t>
            </w:r>
          </w:p>
        </w:tc>
        <w:tc>
          <w:tcPr>
            <w:tcW w:w="1205" w:type="dxa"/>
          </w:tcPr>
          <w:p w14:paraId="18FA6020" w14:textId="77777777" w:rsidR="007113E0" w:rsidRDefault="00F62B79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602" w:type="dxa"/>
          </w:tcPr>
          <w:p w14:paraId="18FA6021" w14:textId="77777777" w:rsidR="007113E0" w:rsidRDefault="00F62B79">
            <w:pPr>
              <w:pStyle w:val="Compact"/>
              <w:jc w:val="right"/>
            </w:pPr>
            <w:r>
              <w:t>81.97</w:t>
            </w:r>
          </w:p>
        </w:tc>
        <w:tc>
          <w:tcPr>
            <w:tcW w:w="516" w:type="dxa"/>
          </w:tcPr>
          <w:p w14:paraId="18FA6022" w14:textId="77777777" w:rsidR="007113E0" w:rsidRDefault="00F62B79">
            <w:pPr>
              <w:pStyle w:val="Compact"/>
              <w:jc w:val="right"/>
            </w:pPr>
            <w:r>
              <w:t>23.96</w:t>
            </w:r>
          </w:p>
        </w:tc>
        <w:tc>
          <w:tcPr>
            <w:tcW w:w="602" w:type="dxa"/>
          </w:tcPr>
          <w:p w14:paraId="18FA6023" w14:textId="77777777" w:rsidR="007113E0" w:rsidRDefault="00F62B79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602" w:type="dxa"/>
          </w:tcPr>
          <w:p w14:paraId="18FA6024" w14:textId="77777777" w:rsidR="007113E0" w:rsidRDefault="00F62B79">
            <w:pPr>
              <w:pStyle w:val="Compact"/>
              <w:jc w:val="right"/>
            </w:pPr>
            <w:r>
              <w:t>71.00</w:t>
            </w:r>
          </w:p>
        </w:tc>
        <w:tc>
          <w:tcPr>
            <w:tcW w:w="516" w:type="dxa"/>
          </w:tcPr>
          <w:p w14:paraId="18FA6025" w14:textId="77777777" w:rsidR="007113E0" w:rsidRDefault="00F62B79">
            <w:pPr>
              <w:pStyle w:val="Compact"/>
              <w:jc w:val="right"/>
            </w:pPr>
            <w:r>
              <w:t>78.0</w:t>
            </w:r>
          </w:p>
        </w:tc>
        <w:tc>
          <w:tcPr>
            <w:tcW w:w="602" w:type="dxa"/>
          </w:tcPr>
          <w:p w14:paraId="18FA6026" w14:textId="77777777" w:rsidR="007113E0" w:rsidRDefault="00F62B79">
            <w:pPr>
              <w:pStyle w:val="Compact"/>
              <w:jc w:val="right"/>
            </w:pPr>
            <w:r>
              <w:t>87.00</w:t>
            </w:r>
          </w:p>
        </w:tc>
        <w:tc>
          <w:tcPr>
            <w:tcW w:w="516" w:type="dxa"/>
          </w:tcPr>
          <w:p w14:paraId="18FA6027" w14:textId="77777777" w:rsidR="007113E0" w:rsidRDefault="00F62B79">
            <w:pPr>
              <w:pStyle w:val="Compact"/>
              <w:jc w:val="right"/>
            </w:pPr>
            <w:r>
              <w:t>394.0</w:t>
            </w:r>
          </w:p>
        </w:tc>
        <w:tc>
          <w:tcPr>
            <w:tcW w:w="516" w:type="dxa"/>
          </w:tcPr>
          <w:p w14:paraId="18FA6028" w14:textId="77777777" w:rsidR="007113E0" w:rsidRDefault="00F62B79">
            <w:pPr>
              <w:pStyle w:val="Compact"/>
            </w:pPr>
            <w:r>
              <w:t>▇▁▁▁▁</w:t>
            </w:r>
          </w:p>
        </w:tc>
      </w:tr>
      <w:tr w:rsidR="007113E0" w14:paraId="18FA6035" w14:textId="77777777">
        <w:tc>
          <w:tcPr>
            <w:tcW w:w="1377" w:type="dxa"/>
          </w:tcPr>
          <w:p w14:paraId="18FA602A" w14:textId="77777777" w:rsidR="007113E0" w:rsidRDefault="00F62B79">
            <w:pPr>
              <w:pStyle w:val="Compact"/>
            </w:pPr>
            <w:r>
              <w:t>TenYearCHD</w:t>
            </w:r>
          </w:p>
        </w:tc>
        <w:tc>
          <w:tcPr>
            <w:tcW w:w="860" w:type="dxa"/>
          </w:tcPr>
          <w:p w14:paraId="18FA602B" w14:textId="77777777" w:rsidR="007113E0" w:rsidRDefault="00F62B79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18FA602C" w14:textId="77777777" w:rsidR="007113E0" w:rsidRDefault="00F62B7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18FA602D" w14:textId="77777777" w:rsidR="007113E0" w:rsidRDefault="00F62B79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516" w:type="dxa"/>
          </w:tcPr>
          <w:p w14:paraId="18FA602E" w14:textId="77777777" w:rsidR="007113E0" w:rsidRDefault="00F62B79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602" w:type="dxa"/>
          </w:tcPr>
          <w:p w14:paraId="18FA602F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18FA6030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6031" w14:textId="77777777" w:rsidR="007113E0" w:rsidRDefault="00F62B79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18FA6032" w14:textId="77777777" w:rsidR="007113E0" w:rsidRDefault="00F62B7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18FA6033" w14:textId="77777777" w:rsidR="007113E0" w:rsidRDefault="00F62B7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18FA6034" w14:textId="77777777" w:rsidR="007113E0" w:rsidRDefault="00F62B79">
            <w:pPr>
              <w:pStyle w:val="Compact"/>
            </w:pPr>
            <w:r>
              <w:t>▇▁▁▁▂</w:t>
            </w:r>
          </w:p>
        </w:tc>
      </w:tr>
    </w:tbl>
    <w:p w14:paraId="18FA6036" w14:textId="77777777" w:rsidR="007113E0" w:rsidRDefault="00F62B79">
      <w:pPr>
        <w:pStyle w:val="SourceCode"/>
      </w:pPr>
      <w:r>
        <w:rPr>
          <w:rStyle w:val="FunctionTok"/>
        </w:rPr>
        <w:t>vis_miss</w:t>
      </w:r>
      <w:r>
        <w:rPr>
          <w:rStyle w:val="NormalTok"/>
        </w:rPr>
        <w:t>(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18FA6037" w14:textId="77777777" w:rsidR="007113E0" w:rsidRDefault="00F62B79">
      <w:pPr>
        <w:pStyle w:val="FirstParagraph"/>
      </w:pPr>
      <w:r>
        <w:rPr>
          <w:noProof/>
        </w:rPr>
        <w:lastRenderedPageBreak/>
        <w:drawing>
          <wp:inline distT="0" distB="0" distL="0" distR="0" wp14:anchorId="18FA6301" wp14:editId="18FA630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Auto_task_files/figure-docx/description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A6038" w14:textId="77777777" w:rsidR="007113E0" w:rsidRDefault="00F62B79">
      <w:pPr>
        <w:pStyle w:val="Heading1"/>
      </w:pPr>
      <w:bookmarkStart w:id="4" w:name="очистка-данных"/>
      <w:bookmarkStart w:id="5" w:name="_Toc180952281"/>
      <w:bookmarkEnd w:id="2"/>
      <w:r>
        <w:t>Очистка данных</w:t>
      </w:r>
      <w:bookmarkEnd w:id="5"/>
    </w:p>
    <w:p w14:paraId="18FA6039" w14:textId="77777777" w:rsidR="007113E0" w:rsidRDefault="00F62B79">
      <w:pPr>
        <w:pStyle w:val="Heading2"/>
      </w:pPr>
      <w:bookmarkStart w:id="6" w:name="Xbe7fbd85e6692984eccd0a4c164b19be92a1471"/>
      <w:bookmarkStart w:id="7" w:name="_Toc180952282"/>
      <w:r>
        <w:t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  <w:bookmarkEnd w:id="7"/>
    </w:p>
    <w:p w14:paraId="18FA603A" w14:textId="77777777" w:rsidR="007113E0" w:rsidRDefault="00F62B79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) )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 </w:t>
      </w:r>
    </w:p>
    <w:p w14:paraId="18FA603B" w14:textId="77777777" w:rsidR="007113E0" w:rsidRDefault="00F62B79">
      <w:pPr>
        <w:pStyle w:val="SourceCode"/>
      </w:pPr>
      <w:r>
        <w:rPr>
          <w:rStyle w:val="VerbatimChar"/>
        </w:rPr>
        <w:t>## # A tibble: 61 × 16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>##     male   age education currentSmoker cigsPerDay BPMeds prevalentStroke</w:t>
      </w:r>
      <w:r>
        <w:br/>
      </w:r>
      <w:r>
        <w:rPr>
          <w:rStyle w:val="VerbatimChar"/>
        </w:rPr>
        <w:t>##    &lt;dbl&gt; &lt;dbl&gt;     &lt;dbl&gt;         &lt;dbl&gt;      &lt;dbl&gt;  &lt;dbl&gt;           &lt;dbl&gt;</w:t>
      </w:r>
      <w:r>
        <w:br/>
      </w:r>
      <w:r>
        <w:rPr>
          <w:rStyle w:val="VerbatimChar"/>
        </w:rPr>
        <w:t>##  1     0    52         1             0          0      1               0</w:t>
      </w:r>
      <w:r>
        <w:br/>
      </w:r>
      <w:r>
        <w:rPr>
          <w:rStyle w:val="VerbatimChar"/>
        </w:rPr>
        <w:t>##  2     1    43         4             1         NA      0               0</w:t>
      </w:r>
      <w:r>
        <w:br/>
      </w:r>
      <w:r>
        <w:rPr>
          <w:rStyle w:val="VerbatimChar"/>
        </w:rPr>
        <w:t>##  3     0    38         3             1          3      1               0</w:t>
      </w:r>
      <w:r>
        <w:br/>
      </w:r>
      <w:r>
        <w:rPr>
          <w:rStyle w:val="VerbatimChar"/>
        </w:rPr>
        <w:t>##  4     0    40         2             1         20      0               0</w:t>
      </w:r>
      <w:r>
        <w:br/>
      </w:r>
      <w:r>
        <w:rPr>
          <w:rStyle w:val="VerbatimChar"/>
        </w:rPr>
        <w:t xml:space="preserve">##  5     0    47         1             </w:t>
      </w:r>
      <w:r>
        <w:rPr>
          <w:rStyle w:val="VerbatimChar"/>
        </w:rPr>
        <w:t>1         25      0               0</w:t>
      </w:r>
      <w:r>
        <w:br/>
      </w:r>
      <w:r>
        <w:rPr>
          <w:rStyle w:val="VerbatimChar"/>
        </w:rPr>
        <w:t>##  6     1    65        NA             0          0      0               0</w:t>
      </w:r>
      <w:r>
        <w:br/>
      </w:r>
      <w:r>
        <w:rPr>
          <w:rStyle w:val="VerbatimChar"/>
        </w:rPr>
        <w:t>##  7     0    60        NA             0          0      0               0</w:t>
      </w:r>
      <w:r>
        <w:br/>
      </w:r>
      <w:r>
        <w:rPr>
          <w:rStyle w:val="VerbatimChar"/>
        </w:rPr>
        <w:t>##  8     0    66         2             1         15      0               0</w:t>
      </w:r>
      <w:r>
        <w:br/>
      </w:r>
      <w:r>
        <w:rPr>
          <w:rStyle w:val="VerbatimChar"/>
        </w:rPr>
        <w:t>##  9     0    37         2             1         30      0               0</w:t>
      </w:r>
      <w:r>
        <w:br/>
      </w:r>
      <w:r>
        <w:rPr>
          <w:rStyle w:val="VerbatimChar"/>
        </w:rPr>
        <w:t>## 10     0    41         1             1         30      0               0</w:t>
      </w:r>
      <w:r>
        <w:br/>
      </w:r>
      <w:r>
        <w:rPr>
          <w:rStyle w:val="VerbatimChar"/>
        </w:rPr>
        <w:lastRenderedPageBreak/>
        <w:t>## # ℹ 51 more rows</w:t>
      </w:r>
      <w:r>
        <w:br/>
      </w:r>
      <w:r>
        <w:rPr>
          <w:rStyle w:val="VerbatimChar"/>
        </w:rPr>
        <w:t>## # ℹ 9 more variables: prevalentHyp &lt;dbl&gt;, diabetes &lt;dbl&gt;, totChol &lt;dbl&gt;,</w:t>
      </w:r>
      <w:r>
        <w:br/>
      </w:r>
      <w:r>
        <w:rPr>
          <w:rStyle w:val="VerbatimChar"/>
        </w:rPr>
        <w:t>## #   sysBP &lt;dbl&gt;, diaBP &lt;dbl&gt;, BMI &lt;dbl&gt;, heartRate &lt;dbl&gt;, glucose &lt;dbl&gt;,</w:t>
      </w:r>
      <w:r>
        <w:br/>
      </w:r>
      <w:r>
        <w:rPr>
          <w:rStyle w:val="VerbatimChar"/>
        </w:rPr>
        <w:t>## #   TenYearCHD &lt;dbl&gt;</w:t>
      </w:r>
    </w:p>
    <w:p w14:paraId="18FA603C" w14:textId="77777777" w:rsidR="007113E0" w:rsidRDefault="00F62B79">
      <w:pPr>
        <w:pStyle w:val="FirstParagraph"/>
      </w:pPr>
      <w:r>
        <w:rPr>
          <w:b/>
          <w:bCs/>
        </w:rPr>
        <w:t>Обоснование</w:t>
      </w:r>
      <w:r>
        <w:t xml:space="preserve">: наибольшее количество пропусков в переменной </w:t>
      </w:r>
      <w:r>
        <w:rPr>
          <w:i/>
          <w:iCs/>
        </w:rPr>
        <w:t>glucose</w:t>
      </w:r>
      <w:r>
        <w:t xml:space="preserve"> - </w:t>
      </w:r>
      <w:r>
        <w:rPr>
          <w:b/>
          <w:bCs/>
        </w:rPr>
        <w:t>9%</w:t>
      </w:r>
      <w:r>
        <w:t>, поэтому было решено не удалять ни одну из переменных, а найти тех субьктов, для котороых есть пропуски по двум переменным и более.</w:t>
      </w:r>
    </w:p>
    <w:p w14:paraId="18FA603D" w14:textId="77777777" w:rsidR="007113E0" w:rsidRDefault="00F62B79">
      <w:pPr>
        <w:pStyle w:val="Heading2"/>
      </w:pPr>
      <w:bookmarkStart w:id="8" w:name="X740b5969950901c5f7a45d8e0db90da9635b69d"/>
      <w:bookmarkStart w:id="9" w:name="_Toc180952283"/>
      <w:bookmarkEnd w:id="6"/>
      <w:r>
        <w:t>Переименуйте переменные в человекочитаемый вид (что делать с пробелами в названиях?). В соответствии с описанием данных приведите переменные к нужному типу (numeric или factor). Отсортируйте данные по возрасту по убыванию:</w:t>
      </w:r>
      <w:bookmarkEnd w:id="9"/>
    </w:p>
    <w:p w14:paraId="18FA603E" w14:textId="77777777" w:rsidR="007113E0" w:rsidRDefault="00F62B79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Пол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al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Ж"</w:t>
      </w:r>
      <w:r>
        <w:rPr>
          <w:rStyle w:val="NormalTok"/>
        </w:rPr>
        <w:t xml:space="preserve">, </w:t>
      </w:r>
      <w:r>
        <w:rPr>
          <w:rStyle w:val="StringTok"/>
        </w:rPr>
        <w:t>"М"</w:t>
      </w:r>
      <w:r>
        <w:rPr>
          <w:rStyle w:val="NormalTok"/>
        </w:rPr>
        <w:t xml:space="preserve">)), Возраст </w:t>
      </w:r>
      <w:r>
        <w:rPr>
          <w:rStyle w:val="OtherTok"/>
        </w:rPr>
        <w:t>=</w:t>
      </w:r>
      <w:r>
        <w:rPr>
          <w:rStyle w:val="NormalTok"/>
        </w:rPr>
        <w:t xml:space="preserve"> age, Образование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), </w:t>
      </w:r>
      <w:r>
        <w:br/>
      </w:r>
      <w:r>
        <w:rPr>
          <w:rStyle w:val="NormalTok"/>
        </w:rPr>
        <w:t xml:space="preserve">    Курильщик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urrentSmoke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Число сигарет в день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gsPerDay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Прием препаратов для АД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PMed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Перенесенный инсульт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valentStrok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Гипертония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valentHyp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Диабет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iabet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Уровень общего холестерина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otChol, </w:t>
      </w:r>
      <w:r>
        <w:rPr>
          <w:rStyle w:val="StringTok"/>
        </w:rPr>
        <w:t>`</w:t>
      </w:r>
      <w:r>
        <w:rPr>
          <w:rStyle w:val="AttributeTok"/>
        </w:rPr>
        <w:t>Систолическое АД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ysBP, </w:t>
      </w:r>
      <w:r>
        <w:rPr>
          <w:rStyle w:val="StringTok"/>
        </w:rPr>
        <w:t>`</w:t>
      </w:r>
      <w:r>
        <w:rPr>
          <w:rStyle w:val="AttributeTok"/>
        </w:rPr>
        <w:t>Диастолическое АД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iaBP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Индекс массы тела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MI, </w:t>
      </w:r>
      <w:r>
        <w:rPr>
          <w:rStyle w:val="StringTok"/>
        </w:rPr>
        <w:t>`</w:t>
      </w:r>
      <w:r>
        <w:rPr>
          <w:rStyle w:val="AttributeTok"/>
        </w:rPr>
        <w:t>Частота сердечных сокращений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eartRate, </w:t>
      </w:r>
      <w:r>
        <w:rPr>
          <w:rStyle w:val="StringTok"/>
        </w:rPr>
        <w:t>`</w:t>
      </w:r>
      <w:r>
        <w:rPr>
          <w:rStyle w:val="AttributeTok"/>
        </w:rPr>
        <w:t>Уровень глюкозы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lucos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enYearCH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Возраст))</w:t>
      </w:r>
    </w:p>
    <w:p w14:paraId="18FA603F" w14:textId="77777777" w:rsidR="007113E0" w:rsidRDefault="00F62B79">
      <w:pPr>
        <w:pStyle w:val="SourceCode"/>
      </w:pPr>
      <w:r>
        <w:rPr>
          <w:rStyle w:val="VerbatimChar"/>
        </w:rPr>
        <w:t>## # A tibble: 4,238 × 16</w:t>
      </w:r>
      <w:r>
        <w:br/>
      </w:r>
      <w:r>
        <w:rPr>
          <w:rStyle w:val="VerbatimChar"/>
        </w:rPr>
        <w:t>##    Пол   Возраст Образование Курильщик `Число сигарет в день`</w:t>
      </w:r>
      <w:r>
        <w:br/>
      </w:r>
      <w:r>
        <w:rPr>
          <w:rStyle w:val="VerbatimChar"/>
        </w:rPr>
        <w:t>##    &lt;fct&gt;   &lt;dbl&gt; &lt;fct&gt;       &lt;fct&gt;                      &lt;dbl&gt;</w:t>
      </w:r>
      <w:r>
        <w:br/>
      </w:r>
      <w:r>
        <w:rPr>
          <w:rStyle w:val="VerbatimChar"/>
        </w:rPr>
        <w:t>##  1 Ж          70 1           Нет                            0</w:t>
      </w:r>
      <w:r>
        <w:br/>
      </w:r>
      <w:r>
        <w:rPr>
          <w:rStyle w:val="VerbatimChar"/>
        </w:rPr>
        <w:t>##  2 Ж          70 2           Нет                            0</w:t>
      </w:r>
      <w:r>
        <w:br/>
      </w:r>
      <w:r>
        <w:rPr>
          <w:rStyle w:val="VerbatimChar"/>
        </w:rPr>
        <w:t>##  3 Ж          69 2           Нет                            0</w:t>
      </w:r>
      <w:r>
        <w:br/>
      </w:r>
      <w:r>
        <w:rPr>
          <w:rStyle w:val="VerbatimChar"/>
        </w:rPr>
        <w:t>##  4 Ж          69 3           Нет                            0</w:t>
      </w:r>
      <w:r>
        <w:br/>
      </w:r>
      <w:r>
        <w:rPr>
          <w:rStyle w:val="VerbatimChar"/>
        </w:rPr>
        <w:t>##  5 М          69 1           Да                             4</w:t>
      </w:r>
      <w:r>
        <w:br/>
      </w:r>
      <w:r>
        <w:rPr>
          <w:rStyle w:val="VerbatimChar"/>
        </w:rPr>
        <w:t xml:space="preserve">##  6 Ж          69 3           Нет               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 7 М          69 1           Да                             1</w:t>
      </w:r>
      <w:r>
        <w:br/>
      </w:r>
      <w:r>
        <w:rPr>
          <w:rStyle w:val="VerbatimChar"/>
        </w:rPr>
        <w:t>##  8 М          69 &lt;NA&gt;        Да                            23</w:t>
      </w:r>
      <w:r>
        <w:br/>
      </w:r>
      <w:r>
        <w:rPr>
          <w:rStyle w:val="VerbatimChar"/>
        </w:rPr>
        <w:t>##  9 Ж          69 2           Нет                            0</w:t>
      </w:r>
      <w:r>
        <w:br/>
      </w:r>
      <w:r>
        <w:rPr>
          <w:rStyle w:val="VerbatimChar"/>
        </w:rPr>
        <w:t>## 10 М          68 1           Нет                            0</w:t>
      </w:r>
      <w:r>
        <w:br/>
      </w:r>
      <w:r>
        <w:rPr>
          <w:rStyle w:val="VerbatimChar"/>
        </w:rPr>
        <w:t>## # ℹ 4,228 more rows</w:t>
      </w:r>
      <w:r>
        <w:br/>
      </w:r>
      <w:r>
        <w:rPr>
          <w:rStyle w:val="VerbatimChar"/>
        </w:rPr>
        <w:lastRenderedPageBreak/>
        <w:t>## # ℹ 11 more variables: `Прием препаратов для АД` &lt;fct&gt;,</w:t>
      </w:r>
      <w:r>
        <w:br/>
      </w:r>
      <w:r>
        <w:rPr>
          <w:rStyle w:val="VerbatimChar"/>
        </w:rPr>
        <w:t>## #   `Перенесенный инсульт` &lt;fct&gt;, Гипертония &lt;fct&gt;, Диабет &lt;fct&gt;,</w:t>
      </w:r>
      <w:r>
        <w:br/>
      </w:r>
      <w:r>
        <w:rPr>
          <w:rStyle w:val="VerbatimChar"/>
        </w:rPr>
        <w:t>## #   `Уровень общего холестерина` &lt;dbl&gt;, `Систолическое АД` &lt;dbl&gt;,</w:t>
      </w:r>
      <w:r>
        <w:br/>
      </w:r>
      <w:r>
        <w:rPr>
          <w:rStyle w:val="VerbatimChar"/>
        </w:rPr>
        <w:t xml:space="preserve">## #   `Диастолическое </w:t>
      </w:r>
      <w:r>
        <w:rPr>
          <w:rStyle w:val="VerbatimChar"/>
        </w:rPr>
        <w:t>АД` &lt;dbl&gt;, `Индекс массы тела` &lt;dbl&gt;,</w:t>
      </w:r>
      <w:r>
        <w:br/>
      </w:r>
      <w:r>
        <w:rPr>
          <w:rStyle w:val="VerbatimChar"/>
        </w:rPr>
        <w:t>## #   `Частота сердечных сокращений` &lt;dbl&gt;, `Уровень глюкозы` &lt;dbl&gt;,</w:t>
      </w:r>
      <w:r>
        <w:br/>
      </w:r>
      <w:r>
        <w:rPr>
          <w:rStyle w:val="VerbatimChar"/>
        </w:rPr>
        <w:t>## #   `Риск развития ИБС` &lt;fct&gt;</w:t>
      </w:r>
    </w:p>
    <w:p w14:paraId="18FA6040" w14:textId="77777777" w:rsidR="007113E0" w:rsidRDefault="00F62B79">
      <w:pPr>
        <w:pStyle w:val="Heading2"/>
      </w:pPr>
      <w:bookmarkStart w:id="10" w:name="X82659f18c9bf97242793f77ed07b0b8f8298656"/>
      <w:bookmarkStart w:id="11" w:name="_Toc180952284"/>
      <w:bookmarkEnd w:id="8"/>
      <w:r>
        <w:t>Присвойте получившийся датасет переменной “cleaned_data”:</w:t>
      </w:r>
      <w:bookmarkEnd w:id="11"/>
    </w:p>
    <w:p w14:paraId="18FA6041" w14:textId="77777777" w:rsidR="007113E0" w:rsidRDefault="00F62B79"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) 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Пол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al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Ж"</w:t>
      </w:r>
      <w:r>
        <w:rPr>
          <w:rStyle w:val="NormalTok"/>
        </w:rPr>
        <w:t xml:space="preserve">, </w:t>
      </w:r>
      <w:r>
        <w:rPr>
          <w:rStyle w:val="StringTok"/>
        </w:rPr>
        <w:t>"М"</w:t>
      </w:r>
      <w:r>
        <w:rPr>
          <w:rStyle w:val="NormalTok"/>
        </w:rPr>
        <w:t xml:space="preserve">)), Возраст </w:t>
      </w:r>
      <w:r>
        <w:rPr>
          <w:rStyle w:val="OtherTok"/>
        </w:rPr>
        <w:t>=</w:t>
      </w:r>
      <w:r>
        <w:rPr>
          <w:rStyle w:val="NormalTok"/>
        </w:rPr>
        <w:t xml:space="preserve"> age, Образование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), </w:t>
      </w:r>
      <w:r>
        <w:br/>
      </w:r>
      <w:r>
        <w:rPr>
          <w:rStyle w:val="NormalTok"/>
        </w:rPr>
        <w:t xml:space="preserve">    Курильщик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urrentSmoke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Число сигарет в день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igsPerDay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Прием препаратов для АД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PMed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Перенесенный инсульт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valentStrok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Гипертония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valentHyp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Диабет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iabet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Уровень общего холестерина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otChol, </w:t>
      </w:r>
      <w:r>
        <w:rPr>
          <w:rStyle w:val="StringTok"/>
        </w:rPr>
        <w:t>`</w:t>
      </w:r>
      <w:r>
        <w:rPr>
          <w:rStyle w:val="AttributeTok"/>
        </w:rPr>
        <w:t>Систолическое АД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ysBP, </w:t>
      </w:r>
      <w:r>
        <w:rPr>
          <w:rStyle w:val="StringTok"/>
        </w:rPr>
        <w:t>`</w:t>
      </w:r>
      <w:r>
        <w:rPr>
          <w:rStyle w:val="AttributeTok"/>
        </w:rPr>
        <w:t>Диастолическое АД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iaBP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Индекс массы тела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MI, </w:t>
      </w:r>
      <w:r>
        <w:rPr>
          <w:rStyle w:val="StringTok"/>
        </w:rPr>
        <w:t>`</w:t>
      </w:r>
      <w:r>
        <w:rPr>
          <w:rStyle w:val="AttributeTok"/>
        </w:rPr>
        <w:t>Частота сердечных сокращений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eartRate, </w:t>
      </w:r>
      <w:r>
        <w:rPr>
          <w:rStyle w:val="StringTok"/>
        </w:rPr>
        <w:t>`</w:t>
      </w:r>
      <w:r>
        <w:rPr>
          <w:rStyle w:val="AttributeTok"/>
        </w:rPr>
        <w:t>Уровень глюкозы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lucos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enYearCH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Нет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Возраст))</w:t>
      </w:r>
    </w:p>
    <w:p w14:paraId="18FA6042" w14:textId="77777777" w:rsidR="007113E0" w:rsidRDefault="00F62B79">
      <w:pPr>
        <w:pStyle w:val="Heading2"/>
      </w:pPr>
      <w:bookmarkStart w:id="12" w:name="Xab11ef1993219ade6c647a17bd963b9d83dcc5a"/>
      <w:bookmarkStart w:id="13" w:name="_Toc180952285"/>
      <w:bookmarkEnd w:id="10"/>
      <w:r>
        <w:t>Сколько осталось переменных? Сколько осталось случаев? Есть ли в данных идентичные строки?</w:t>
      </w:r>
      <w:bookmarkEnd w:id="13"/>
    </w:p>
    <w:p w14:paraId="18FA6043" w14:textId="77777777" w:rsidR="007113E0" w:rsidRDefault="00F62B7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В очищенных данных осталось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cleaned_data), </w:t>
      </w:r>
      <w:r>
        <w:rPr>
          <w:rStyle w:val="StringTok"/>
        </w:rPr>
        <w:t>"переменных и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cleaned_data), </w:t>
      </w:r>
      <w:r>
        <w:rPr>
          <w:rStyle w:val="StringTok"/>
        </w:rPr>
        <w:t>"случаев, количество идентичных строк -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cleaned_data))</w:t>
      </w:r>
      <w:r>
        <w:br/>
      </w:r>
      <w:r>
        <w:rPr>
          <w:rStyle w:val="NormalTok"/>
        </w:rPr>
        <w:t xml:space="preserve">          ))</w:t>
      </w:r>
    </w:p>
    <w:p w14:paraId="18FA6044" w14:textId="77777777" w:rsidR="007113E0" w:rsidRDefault="00F62B79">
      <w:pPr>
        <w:pStyle w:val="SourceCode"/>
      </w:pPr>
      <w:r>
        <w:rPr>
          <w:rStyle w:val="VerbatimChar"/>
        </w:rPr>
        <w:t>## В очищенных данных осталось 16 переменных и 4177 случаев, количество идентичных строк - 0</w:t>
      </w:r>
    </w:p>
    <w:p w14:paraId="18FA6045" w14:textId="77777777" w:rsidR="007113E0" w:rsidRDefault="00F62B79">
      <w:pPr>
        <w:pStyle w:val="Heading2"/>
      </w:pPr>
      <w:bookmarkStart w:id="14" w:name="X1a5cc1e45f196b308e00c1ca98862b38f35abe2"/>
      <w:bookmarkStart w:id="15" w:name="_Toc180952286"/>
      <w:bookmarkEnd w:id="12"/>
      <w:r>
        <w:t>Сколько всего переменных с пропущенными значениями в данных и сколько пропущенных точек в каждой такой переменной?</w:t>
      </w:r>
      <w:bookmarkEnd w:id="15"/>
    </w:p>
    <w:p w14:paraId="18FA6046" w14:textId="77777777" w:rsidR="007113E0" w:rsidRDefault="00F62B79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 xml:space="preserve">(cleaned_d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kim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_missin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StringTok"/>
        </w:rPr>
        <w:t>"Переменная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kim_variable, </w:t>
      </w:r>
      <w:r>
        <w:rPr>
          <w:rStyle w:val="StringTok"/>
        </w:rPr>
        <w:t>"Количество пропущенных точек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_missing)</w:t>
      </w:r>
    </w:p>
    <w:p w14:paraId="18FA6047" w14:textId="77777777" w:rsidR="007113E0" w:rsidRDefault="00F62B79">
      <w:pPr>
        <w:pStyle w:val="SourceCode"/>
      </w:pPr>
      <w:r>
        <w:rPr>
          <w:rStyle w:val="VerbatimChar"/>
        </w:rPr>
        <w:t>## # A tibble: 7 × 2</w:t>
      </w:r>
      <w:r>
        <w:br/>
      </w:r>
      <w:r>
        <w:rPr>
          <w:rStyle w:val="VerbatimChar"/>
        </w:rPr>
        <w:t>##   Переменная                   `Количество пропущенных точек`</w:t>
      </w:r>
      <w:r>
        <w:br/>
      </w:r>
      <w:r>
        <w:rPr>
          <w:rStyle w:val="VerbatimChar"/>
        </w:rPr>
        <w:t>##   &lt;chr&gt;                                                 &lt;int&gt;</w:t>
      </w:r>
      <w:r>
        <w:br/>
      </w:r>
      <w:r>
        <w:rPr>
          <w:rStyle w:val="VerbatimChar"/>
        </w:rPr>
        <w:t>## 1 Образование                                              93</w:t>
      </w:r>
      <w:r>
        <w:br/>
      </w:r>
      <w:r>
        <w:rPr>
          <w:rStyle w:val="VerbatimChar"/>
        </w:rPr>
        <w:t>## 2 Прием препаратов для АД                                  51</w:t>
      </w:r>
      <w:r>
        <w:br/>
      </w:r>
      <w:r>
        <w:rPr>
          <w:rStyle w:val="VerbatimChar"/>
        </w:rPr>
        <w:t>## 3 Число сигарет в день                                     23</w:t>
      </w:r>
      <w:r>
        <w:br/>
      </w:r>
      <w:r>
        <w:rPr>
          <w:rStyle w:val="VerbatimChar"/>
        </w:rPr>
        <w:t>## 4 Уровень общего холестерина                                9</w:t>
      </w:r>
      <w:r>
        <w:br/>
      </w:r>
      <w:r>
        <w:rPr>
          <w:rStyle w:val="VerbatimChar"/>
        </w:rPr>
        <w:t>## 5 Индекс массы тела                                        13</w:t>
      </w:r>
      <w:r>
        <w:br/>
      </w:r>
      <w:r>
        <w:rPr>
          <w:rStyle w:val="VerbatimChar"/>
        </w:rPr>
        <w:t xml:space="preserve">## 6 Частота сердечных сокращений                    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7 Уровень глюкозы                                         331</w:t>
      </w:r>
    </w:p>
    <w:p w14:paraId="18FA6048" w14:textId="77777777" w:rsidR="007113E0" w:rsidRDefault="00F62B79">
      <w:pPr>
        <w:pStyle w:val="Heading2"/>
      </w:pPr>
      <w:bookmarkStart w:id="16" w:name="X8419f095a57acd7d8e88cc1479960c44dbb7ec2"/>
      <w:bookmarkStart w:id="17" w:name="_Toc180952287"/>
      <w:bookmarkEnd w:id="14"/>
      <w:r>
        <w:t>Сохраните в файл outliers.csv субъектов, которые являются выбросами (например, по правилу трёх сигм) — это необязательное задание со звёздочкой;</w:t>
      </w:r>
      <w:bookmarkEnd w:id="17"/>
    </w:p>
    <w:p w14:paraId="18FA6049" w14:textId="77777777" w:rsidR="007113E0" w:rsidRDefault="00F62B79">
      <w:pPr>
        <w:pStyle w:val="SourceCode"/>
      </w:pPr>
      <w:r>
        <w:rPr>
          <w:rStyle w:val="CommentTok"/>
        </w:rPr>
        <w:t>#За выбросы принимаем значения ниже Q1 - 1.5 × IQR и выше Q3 + 1.5 × IQR.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outlier_{.col}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_across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outlier_"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utlier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Файл с выбросами сохраним в папку data/docs</w:t>
      </w:r>
      <w:r>
        <w:br/>
      </w:r>
      <w:r>
        <w:rPr>
          <w:rStyle w:val="FunctionTok"/>
        </w:rPr>
        <w:t>write_excel_csv</w:t>
      </w:r>
      <w:r>
        <w:rPr>
          <w:rStyle w:val="NormalTok"/>
        </w:rPr>
        <w:t xml:space="preserve">(outliers, </w:t>
      </w:r>
      <w:r>
        <w:rPr>
          <w:rStyle w:val="StringTok"/>
        </w:rPr>
        <w:t>"data/docs/outliers.csv"</w:t>
      </w:r>
      <w:r>
        <w:rPr>
          <w:rStyle w:val="NormalTok"/>
        </w:rPr>
        <w:t>)</w:t>
      </w:r>
    </w:p>
    <w:p w14:paraId="18FA604A" w14:textId="77777777" w:rsidR="007113E0" w:rsidRDefault="00F62B79">
      <w:pPr>
        <w:pStyle w:val="Heading1"/>
      </w:pPr>
      <w:bookmarkStart w:id="18" w:name="описательные-статистики"/>
      <w:bookmarkStart w:id="19" w:name="_Toc180952288"/>
      <w:bookmarkEnd w:id="16"/>
      <w:bookmarkEnd w:id="4"/>
      <w:r>
        <w:t>Описательные статистики</w:t>
      </w:r>
      <w:bookmarkEnd w:id="19"/>
    </w:p>
    <w:p w14:paraId="18FA604B" w14:textId="77777777" w:rsidR="007113E0" w:rsidRDefault="00F62B79">
      <w:pPr>
        <w:pStyle w:val="Heading2"/>
      </w:pPr>
      <w:bookmarkStart w:id="20" w:name="количественные-переменные"/>
      <w:bookmarkStart w:id="21" w:name="_Toc180952289"/>
      <w:r>
        <w:t>Количественные переменные</w:t>
      </w:r>
      <w:bookmarkEnd w:id="21"/>
    </w:p>
    <w:p w14:paraId="18FA604C" w14:textId="77777777" w:rsidR="007113E0" w:rsidRDefault="00F62B79">
      <w:pPr>
        <w:pStyle w:val="FirstParagraph"/>
      </w:pPr>
      <w:r>
        <w:t>Рассчитайте для всех количественных переменных для каждой группы (TenYearCHD): - Количество значений; - Количество пропущенных значений; - Среднее; - Медиану; - Стандартное отклонение; - 25% квантиль и 75% квантиль; - Интерквартильный размах; - Минимум; - Максимум; - 95% ДИ для среднего - задание со звёздочкой.</w:t>
      </w:r>
    </w:p>
    <w:p w14:paraId="18FA604D" w14:textId="77777777" w:rsidR="007113E0" w:rsidRDefault="00F62B79">
      <w:pPr>
        <w:pStyle w:val="SourceCode"/>
      </w:pPr>
      <w:r>
        <w:rPr>
          <w:rStyle w:val="NormalTok"/>
        </w:rPr>
        <w:lastRenderedPageBreak/>
        <w:t xml:space="preserve">statist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Количество значений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x)) 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Количество пропущенных значений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x)) 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Среднее значение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 </w:t>
      </w:r>
      <w:r>
        <w:rPr>
          <w:rStyle w:val="FunctionTok"/>
        </w:rPr>
        <w:t>round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95% ДИ для среднего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 (</w:t>
      </w:r>
      <w:r>
        <w:rPr>
          <w:rStyle w:val="FunctionTok"/>
        </w:rPr>
        <w:t>t.test</w:t>
      </w:r>
      <w:r>
        <w:rPr>
          <w:rStyle w:val="NormalTok"/>
        </w:rPr>
        <w:t>(.x)[[</w:t>
      </w:r>
      <w:r>
        <w:rPr>
          <w:rStyle w:val="StringTok"/>
        </w:rPr>
        <w:t>"conf.int"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.test</w:t>
      </w:r>
      <w:r>
        <w:rPr>
          <w:rStyle w:val="NormalTok"/>
        </w:rPr>
        <w:t>(.x)[[</w:t>
      </w:r>
      <w:r>
        <w:rPr>
          <w:rStyle w:val="StringTok"/>
        </w:rPr>
        <w:t>"conf.int"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Стандартное отклонение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 </w:t>
      </w:r>
      <w:r>
        <w:rPr>
          <w:rStyle w:val="FunctionTok"/>
        </w:rPr>
        <w:t>round</w:t>
      </w:r>
      <w:r>
        <w:rPr>
          <w:rStyle w:val="NormalTok"/>
        </w:rPr>
        <w:t xml:space="preserve"> (</w:t>
      </w:r>
      <w:r>
        <w:rPr>
          <w:rStyle w:val="FunctionTok"/>
        </w:rPr>
        <w:t>sd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 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Медиана (Q1-Q3)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StringTok"/>
        </w:rPr>
        <w:t>" ("</w:t>
      </w:r>
      <w:r>
        <w:rPr>
          <w:rStyle w:val="NormalTok"/>
        </w:rPr>
        <w:t xml:space="preserve">, </w:t>
      </w:r>
      <w:r>
        <w:rPr>
          <w:rStyle w:val="FunctionTok"/>
        </w:rPr>
        <w:t>quantile</w:t>
      </w:r>
      <w:r>
        <w:rPr>
          <w:rStyle w:val="NormalTok"/>
        </w:rPr>
        <w:t xml:space="preserve">(.x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StringTok"/>
        </w:rPr>
        <w:t>" -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quantile</w:t>
      </w:r>
      <w:r>
        <w:rPr>
          <w:rStyle w:val="NormalTok"/>
        </w:rPr>
        <w:t xml:space="preserve">(.x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IQR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 </w:t>
      </w:r>
      <w:r>
        <w:rPr>
          <w:rStyle w:val="FunctionTok"/>
        </w:rPr>
        <w:t>IQR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Минимум и Максимум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 </w:t>
      </w:r>
      <w:r>
        <w:rPr>
          <w:rStyle w:val="StringTok"/>
        </w:rPr>
        <w:t>" - 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 xml:space="preserve">(.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name,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Значение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valu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rge_v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Риск развития ИБС"</w:t>
      </w:r>
      <w:r>
        <w:rPr>
          <w:rStyle w:val="NormalTok"/>
        </w:rPr>
        <w:t xml:space="preserve">, </w:t>
      </w:r>
      <w:r>
        <w:rPr>
          <w:rStyle w:val="StringTok"/>
        </w:rPr>
        <w:t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dth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dth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dth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dth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5040"/>
        <w:gridCol w:w="2880"/>
      </w:tblGrid>
      <w:tr w:rsidR="007113E0" w14:paraId="18FA6052" w14:textId="77777777" w:rsidTr="007113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4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Риск развития ИБС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4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Переменная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Статистика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Значение</w:t>
            </w:r>
          </w:p>
        </w:tc>
      </w:tr>
      <w:tr w:rsidR="007113E0" w14:paraId="18FA6057" w14:textId="77777777" w:rsidTr="007113E0">
        <w:trPr>
          <w:jc w:val="center"/>
        </w:trPr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ет</w:t>
            </w: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озраст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5</w:t>
            </w:r>
          </w:p>
        </w:tc>
      </w:tr>
      <w:tr w:rsidR="007113E0" w14:paraId="18FA605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06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5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72</w:t>
            </w:r>
          </w:p>
        </w:tc>
      </w:tr>
      <w:tr w:rsidR="007113E0" w14:paraId="18FA606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44 - 49</w:t>
            </w:r>
          </w:p>
        </w:tc>
      </w:tr>
      <w:tr w:rsidR="007113E0" w14:paraId="18FA606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9</w:t>
            </w:r>
          </w:p>
        </w:tc>
      </w:tr>
      <w:tr w:rsidR="007113E0" w14:paraId="18FA607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6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42 - 55)</w:t>
            </w:r>
          </w:p>
        </w:tc>
      </w:tr>
      <w:tr w:rsidR="007113E0" w14:paraId="18FA607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7113E0" w14:paraId="18FA607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- 70</w:t>
            </w:r>
          </w:p>
        </w:tc>
      </w:tr>
      <w:tr w:rsidR="007113E0" w14:paraId="18FA607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сигарет в день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7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24</w:t>
            </w:r>
          </w:p>
        </w:tc>
      </w:tr>
      <w:tr w:rsidR="007113E0" w14:paraId="18FA608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7113E0" w14:paraId="18FA608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68</w:t>
            </w:r>
          </w:p>
        </w:tc>
      </w:tr>
      <w:tr w:rsidR="007113E0" w14:paraId="18FA608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9 - 9.06</w:t>
            </w:r>
          </w:p>
        </w:tc>
      </w:tr>
      <w:tr w:rsidR="007113E0" w14:paraId="18FA609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8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7</w:t>
            </w:r>
          </w:p>
        </w:tc>
      </w:tr>
      <w:tr w:rsidR="007113E0" w14:paraId="18FA609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 - 20)</w:t>
            </w:r>
          </w:p>
        </w:tc>
      </w:tr>
      <w:tr w:rsidR="007113E0" w14:paraId="18FA609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7113E0" w14:paraId="18FA60A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9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- 70</w:t>
            </w:r>
          </w:p>
        </w:tc>
      </w:tr>
      <w:tr w:rsidR="007113E0" w14:paraId="18FA60A7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Уровень общего холестерина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7</w:t>
            </w:r>
          </w:p>
        </w:tc>
      </w:tr>
      <w:tr w:rsidR="007113E0" w14:paraId="18FA60A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7113E0" w14:paraId="18FA60B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A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.17</w:t>
            </w:r>
          </w:p>
        </w:tc>
      </w:tr>
      <w:tr w:rsidR="007113E0" w14:paraId="18FA60B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.73 - 236.62</w:t>
            </w:r>
          </w:p>
        </w:tc>
      </w:tr>
      <w:tr w:rsidR="007113E0" w14:paraId="18FA60B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.83</w:t>
            </w:r>
          </w:p>
        </w:tc>
      </w:tr>
      <w:tr w:rsidR="007113E0" w14:paraId="18FA60C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B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 (205 - 261)</w:t>
            </w:r>
          </w:p>
        </w:tc>
      </w:tr>
      <w:tr w:rsidR="007113E0" w14:paraId="18FA60C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</w:tr>
      <w:tr w:rsidR="007113E0" w14:paraId="18FA60C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- 696</w:t>
            </w:r>
          </w:p>
        </w:tc>
      </w:tr>
      <w:tr w:rsidR="007113E0" w14:paraId="18FA60C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истолическое АД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C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5</w:t>
            </w:r>
          </w:p>
        </w:tc>
      </w:tr>
      <w:tr w:rsidR="007113E0" w14:paraId="18FA60D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0D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.3</w:t>
            </w:r>
          </w:p>
        </w:tc>
      </w:tr>
      <w:tr w:rsidR="007113E0" w14:paraId="18FA60D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.63 - 130.97</w:t>
            </w:r>
          </w:p>
        </w:tc>
      </w:tr>
      <w:tr w:rsidR="007113E0" w14:paraId="18FA60E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D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38</w:t>
            </w:r>
          </w:p>
        </w:tc>
      </w:tr>
      <w:tr w:rsidR="007113E0" w14:paraId="18FA60E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116 - 141)</w:t>
            </w:r>
          </w:p>
        </w:tc>
      </w:tr>
      <w:tr w:rsidR="007113E0" w14:paraId="18FA60E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7113E0" w14:paraId="18FA60F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E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5 - 243</w:t>
            </w:r>
          </w:p>
        </w:tc>
      </w:tr>
      <w:tr w:rsidR="007113E0" w14:paraId="18FA60F7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Диастолическое АД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5</w:t>
            </w:r>
          </w:p>
        </w:tc>
      </w:tr>
      <w:tr w:rsidR="007113E0" w14:paraId="18FA60F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10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0F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16</w:t>
            </w:r>
          </w:p>
        </w:tc>
      </w:tr>
      <w:tr w:rsidR="007113E0" w14:paraId="18FA610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78 - 82.53</w:t>
            </w:r>
          </w:p>
        </w:tc>
      </w:tr>
      <w:tr w:rsidR="007113E0" w14:paraId="18FA610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29</w:t>
            </w:r>
          </w:p>
        </w:tc>
      </w:tr>
      <w:tr w:rsidR="007113E0" w14:paraId="18FA611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0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74 - 88)</w:t>
            </w:r>
          </w:p>
        </w:tc>
      </w:tr>
      <w:tr w:rsidR="007113E0" w14:paraId="18FA611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7113E0" w14:paraId="18FA611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- 142.5</w:t>
            </w:r>
          </w:p>
        </w:tc>
      </w:tr>
      <w:tr w:rsidR="007113E0" w14:paraId="18FA611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Индекс массы тела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1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9</w:t>
            </w:r>
          </w:p>
        </w:tc>
      </w:tr>
      <w:tr w:rsidR="007113E0" w14:paraId="18FA612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7113E0" w14:paraId="18FA612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67</w:t>
            </w:r>
          </w:p>
        </w:tc>
      </w:tr>
      <w:tr w:rsidR="007113E0" w14:paraId="18FA612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54 - 25.8</w:t>
            </w:r>
          </w:p>
        </w:tc>
      </w:tr>
      <w:tr w:rsidR="007113E0" w14:paraId="18FA613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2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8</w:t>
            </w:r>
          </w:p>
        </w:tc>
      </w:tr>
      <w:tr w:rsidR="007113E0" w14:paraId="18FA613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23 (23 - 27.87)</w:t>
            </w:r>
          </w:p>
        </w:tc>
      </w:tr>
      <w:tr w:rsidR="007113E0" w14:paraId="18FA613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7</w:t>
            </w:r>
          </w:p>
        </w:tc>
      </w:tr>
      <w:tr w:rsidR="007113E0" w14:paraId="18FA614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3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4 - 51.28</w:t>
            </w:r>
          </w:p>
        </w:tc>
      </w:tr>
      <w:tr w:rsidR="007113E0" w14:paraId="18FA6147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астота сердечных сокращений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5</w:t>
            </w:r>
          </w:p>
        </w:tc>
      </w:tr>
      <w:tr w:rsidR="007113E0" w14:paraId="18FA614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15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4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76</w:t>
            </w:r>
          </w:p>
        </w:tc>
      </w:tr>
      <w:tr w:rsidR="007113E0" w14:paraId="18FA615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36 - 76.15</w:t>
            </w:r>
          </w:p>
        </w:tc>
      </w:tr>
      <w:tr w:rsidR="007113E0" w14:paraId="18FA615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9</w:t>
            </w:r>
          </w:p>
        </w:tc>
      </w:tr>
      <w:tr w:rsidR="007113E0" w14:paraId="18FA616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5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68 - 83)</w:t>
            </w:r>
          </w:p>
        </w:tc>
      </w:tr>
      <w:tr w:rsidR="007113E0" w14:paraId="18FA616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7113E0" w14:paraId="18FA616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- 143</w:t>
            </w:r>
          </w:p>
        </w:tc>
      </w:tr>
      <w:tr w:rsidR="007113E0" w14:paraId="18FA616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Уровень глюкозы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6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2</w:t>
            </w:r>
          </w:p>
        </w:tc>
      </w:tr>
      <w:tr w:rsidR="007113E0" w14:paraId="18FA617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</w:t>
            </w:r>
          </w:p>
        </w:tc>
      </w:tr>
      <w:tr w:rsidR="007113E0" w14:paraId="18FA617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.68</w:t>
            </w:r>
          </w:p>
        </w:tc>
      </w:tr>
      <w:tr w:rsidR="007113E0" w14:paraId="18FA617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.03 - 81.33</w:t>
            </w:r>
          </w:p>
        </w:tc>
      </w:tr>
      <w:tr w:rsidR="007113E0" w14:paraId="18FA618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7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97</w:t>
            </w:r>
          </w:p>
        </w:tc>
      </w:tr>
      <w:tr w:rsidR="007113E0" w14:paraId="18FA618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71 - 86)</w:t>
            </w:r>
          </w:p>
        </w:tc>
      </w:tr>
      <w:tr w:rsidR="007113E0" w14:paraId="18FA618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7113E0" w14:paraId="18FA619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8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- 386</w:t>
            </w:r>
          </w:p>
        </w:tc>
      </w:tr>
      <w:tr w:rsidR="007113E0" w14:paraId="18FA6197" w14:textId="77777777" w:rsidTr="007113E0">
        <w:trPr>
          <w:jc w:val="center"/>
        </w:trPr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Да</w:t>
            </w: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озраст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</w:t>
            </w:r>
          </w:p>
        </w:tc>
      </w:tr>
      <w:tr w:rsidR="007113E0" w14:paraId="18FA619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1A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9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.25</w:t>
            </w:r>
          </w:p>
        </w:tc>
      </w:tr>
      <w:tr w:rsidR="007113E0" w14:paraId="18FA61A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.63 - 54.88</w:t>
            </w:r>
          </w:p>
        </w:tc>
      </w:tr>
      <w:tr w:rsidR="007113E0" w14:paraId="18FA61A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1</w:t>
            </w:r>
          </w:p>
        </w:tc>
      </w:tr>
      <w:tr w:rsidR="007113E0" w14:paraId="18FA61B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A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48 - 61)</w:t>
            </w:r>
          </w:p>
        </w:tc>
      </w:tr>
      <w:tr w:rsidR="007113E0" w14:paraId="18FA61B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7113E0" w14:paraId="18FA61B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- 70</w:t>
            </w:r>
          </w:p>
        </w:tc>
      </w:tr>
      <w:tr w:rsidR="007113E0" w14:paraId="18FA61B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сигарет в день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B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0</w:t>
            </w:r>
          </w:p>
        </w:tc>
      </w:tr>
      <w:tr w:rsidR="007113E0" w14:paraId="18FA61C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7113E0" w14:paraId="18FA61C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8</w:t>
            </w:r>
          </w:p>
        </w:tc>
      </w:tr>
      <w:tr w:rsidR="007113E0" w14:paraId="18FA61C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6 - 11.7</w:t>
            </w:r>
          </w:p>
        </w:tc>
      </w:tr>
      <w:tr w:rsidR="007113E0" w14:paraId="18FA61D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C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4</w:t>
            </w:r>
          </w:p>
        </w:tc>
      </w:tr>
      <w:tr w:rsidR="007113E0" w14:paraId="18FA61D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 - 20)</w:t>
            </w:r>
          </w:p>
        </w:tc>
      </w:tr>
      <w:tr w:rsidR="007113E0" w14:paraId="18FA61D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7113E0" w14:paraId="18FA61E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D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- 60</w:t>
            </w:r>
          </w:p>
        </w:tc>
      </w:tr>
      <w:tr w:rsidR="007113E0" w14:paraId="18FA61E7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Уровень общего холестерина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1</w:t>
            </w:r>
          </w:p>
        </w:tc>
      </w:tr>
      <w:tr w:rsidR="007113E0" w14:paraId="18FA61E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113E0" w14:paraId="18FA61F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E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.57</w:t>
            </w:r>
          </w:p>
        </w:tc>
      </w:tr>
      <w:tr w:rsidR="007113E0" w14:paraId="18FA61F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.81 - 249.33</w:t>
            </w:r>
          </w:p>
        </w:tc>
      </w:tr>
      <w:tr w:rsidR="007113E0" w14:paraId="18FA61F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14</w:t>
            </w:r>
          </w:p>
        </w:tc>
      </w:tr>
      <w:tr w:rsidR="007113E0" w14:paraId="18FA620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1F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 (214 - 272)</w:t>
            </w:r>
          </w:p>
        </w:tc>
      </w:tr>
      <w:tr w:rsidR="007113E0" w14:paraId="18FA620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</w:tr>
      <w:tr w:rsidR="007113E0" w14:paraId="18FA620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- 600</w:t>
            </w:r>
          </w:p>
        </w:tc>
      </w:tr>
      <w:tr w:rsidR="007113E0" w14:paraId="18FA620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истолическое АД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0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</w:t>
            </w:r>
          </w:p>
        </w:tc>
      </w:tr>
      <w:tr w:rsidR="007113E0" w14:paraId="18FA621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21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.62</w:t>
            </w:r>
          </w:p>
        </w:tc>
      </w:tr>
      <w:tr w:rsidR="007113E0" w14:paraId="18FA621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.53 - 145.72</w:t>
            </w:r>
          </w:p>
        </w:tc>
      </w:tr>
      <w:tr w:rsidR="007113E0" w14:paraId="18FA622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1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8</w:t>
            </w:r>
          </w:p>
        </w:tc>
      </w:tr>
      <w:tr w:rsidR="007113E0" w14:paraId="18FA622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125 - 158)</w:t>
            </w:r>
          </w:p>
        </w:tc>
      </w:tr>
      <w:tr w:rsidR="007113E0" w14:paraId="18FA622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7113E0" w14:paraId="18FA623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2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5 - 295</w:t>
            </w:r>
          </w:p>
        </w:tc>
      </w:tr>
      <w:tr w:rsidR="007113E0" w14:paraId="18FA6237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Диастолическое АД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</w:t>
            </w:r>
          </w:p>
        </w:tc>
      </w:tr>
      <w:tr w:rsidR="007113E0" w14:paraId="18FA623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7113E0" w14:paraId="18FA624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3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.96</w:t>
            </w:r>
          </w:p>
        </w:tc>
      </w:tr>
      <w:tr w:rsidR="007113E0" w14:paraId="18FA624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86 - 88.06</w:t>
            </w:r>
          </w:p>
        </w:tc>
      </w:tr>
      <w:tr w:rsidR="007113E0" w14:paraId="18FA624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1</w:t>
            </w:r>
          </w:p>
        </w:tc>
      </w:tr>
      <w:tr w:rsidR="007113E0" w14:paraId="18FA625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4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78 - 95)</w:t>
            </w:r>
          </w:p>
        </w:tc>
      </w:tr>
      <w:tr w:rsidR="007113E0" w14:paraId="18FA625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7113E0" w14:paraId="18FA625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- 140</w:t>
            </w:r>
          </w:p>
        </w:tc>
      </w:tr>
      <w:tr w:rsidR="007113E0" w14:paraId="18FA625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Индекс массы тела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5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5</w:t>
            </w:r>
          </w:p>
        </w:tc>
      </w:tr>
      <w:tr w:rsidR="007113E0" w14:paraId="18FA626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7113E0" w14:paraId="18FA626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55</w:t>
            </w:r>
          </w:p>
        </w:tc>
      </w:tr>
      <w:tr w:rsidR="007113E0" w14:paraId="18FA626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19 - 26.9</w:t>
            </w:r>
          </w:p>
        </w:tc>
      </w:tr>
      <w:tr w:rsidR="007113E0" w14:paraId="18FA627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6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3</w:t>
            </w:r>
          </w:p>
        </w:tc>
      </w:tr>
      <w:tr w:rsidR="007113E0" w14:paraId="18FA627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13 (23.48 - 28.92)</w:t>
            </w:r>
          </w:p>
        </w:tc>
      </w:tr>
      <w:tr w:rsidR="007113E0" w14:paraId="18FA627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4</w:t>
            </w:r>
          </w:p>
        </w:tc>
      </w:tr>
      <w:tr w:rsidR="007113E0" w14:paraId="18FA628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7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96 - 56.8</w:t>
            </w:r>
          </w:p>
        </w:tc>
      </w:tr>
      <w:tr w:rsidR="007113E0" w14:paraId="18FA6287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астота сердечных сокращений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1</w:t>
            </w:r>
          </w:p>
        </w:tc>
      </w:tr>
      <w:tr w:rsidR="007113E0" w14:paraId="18FA628C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113E0" w14:paraId="18FA6291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8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53</w:t>
            </w:r>
          </w:p>
        </w:tc>
      </w:tr>
      <w:tr w:rsidR="007113E0" w14:paraId="18FA6296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3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5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57 - 77.49</w:t>
            </w:r>
          </w:p>
        </w:tc>
      </w:tr>
      <w:tr w:rsidR="007113E0" w14:paraId="18FA629B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8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A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8</w:t>
            </w:r>
          </w:p>
        </w:tc>
      </w:tr>
      <w:tr w:rsidR="007113E0" w14:paraId="18FA62A0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C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D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9F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68 - 85)</w:t>
            </w:r>
          </w:p>
        </w:tc>
      </w:tr>
      <w:tr w:rsidR="007113E0" w14:paraId="18FA62A5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2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4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7113E0" w14:paraId="18FA62AA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7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9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- 120</w:t>
            </w:r>
          </w:p>
        </w:tc>
      </w:tr>
      <w:tr w:rsidR="007113E0" w14:paraId="18FA62AF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Уровень глюкозы</w:t>
            </w: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AE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4</w:t>
            </w:r>
          </w:p>
        </w:tc>
      </w:tr>
      <w:tr w:rsidR="007113E0" w14:paraId="18FA62B4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1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Количество пропущенных значений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3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7113E0" w14:paraId="18FA62B9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6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реднее знач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8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.01</w:t>
            </w:r>
          </w:p>
        </w:tc>
      </w:tr>
      <w:tr w:rsidR="007113E0" w14:paraId="18FA62BE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B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ДИ для среднего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D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69 - 92.32</w:t>
            </w:r>
          </w:p>
        </w:tc>
      </w:tr>
      <w:tr w:rsidR="007113E0" w14:paraId="18FA62C3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B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0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Стандартное отклонение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2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14</w:t>
            </w:r>
          </w:p>
        </w:tc>
      </w:tr>
      <w:tr w:rsidR="007113E0" w14:paraId="18FA62C8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4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5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6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едиана (Q1-Q3)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7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72 - 90)</w:t>
            </w:r>
          </w:p>
        </w:tc>
      </w:tr>
      <w:tr w:rsidR="007113E0" w14:paraId="18FA62CD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9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A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B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Q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C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7113E0" w14:paraId="18FA62D2" w14:textId="77777777" w:rsidTr="007113E0">
        <w:trPr>
          <w:jc w:val="center"/>
        </w:trPr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E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CF" w14:textId="77777777" w:rsidR="007113E0" w:rsidRDefault="00711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50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D0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Минимум и Максимум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62D1" w14:textId="77777777" w:rsidR="007113E0" w:rsidRDefault="00F62B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- 394</w:t>
            </w:r>
          </w:p>
        </w:tc>
      </w:tr>
    </w:tbl>
    <w:p w14:paraId="18FA62D3" w14:textId="77777777" w:rsidR="007113E0" w:rsidRDefault="00F62B79">
      <w:pPr>
        <w:pStyle w:val="Heading2"/>
      </w:pPr>
      <w:bookmarkStart w:id="22" w:name="категориальные-переменные"/>
      <w:bookmarkStart w:id="23" w:name="_Toc180952290"/>
      <w:bookmarkEnd w:id="20"/>
      <w:r>
        <w:t>Категориальные переменные</w:t>
      </w:r>
      <w:bookmarkEnd w:id="23"/>
    </w:p>
    <w:p w14:paraId="18FA62D4" w14:textId="77777777" w:rsidR="007113E0" w:rsidRDefault="00F62B79">
      <w:pPr>
        <w:pStyle w:val="FirstParagraph"/>
      </w:pPr>
      <w:r>
        <w:t xml:space="preserve">Рассчитайте для всех категориальных переменных для каждой группы (TenYearCHD): - Абсолютное количество; </w:t>
      </w:r>
      <w:r>
        <w:t>- Относительное количество внутри группы; - 95% ДИ для доли внутри группы - задание со звёздочкой.</w:t>
      </w:r>
    </w:p>
    <w:p w14:paraId="18FA62D5" w14:textId="77777777" w:rsidR="007113E0" w:rsidRDefault="00F62B7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facto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StringTok"/>
        </w:rPr>
        <w:t>"Риск развития ИБС"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>(cleaned_data))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cleaned_data[,i],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Абсолютное количество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Относитель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 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AttributeTok"/>
        </w:rPr>
        <w:t>Абсолют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Абсолют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 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factor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ct_na_value_to_level</w:t>
      </w:r>
      <w:r>
        <w:rPr>
          <w:rStyle w:val="NormalTok"/>
        </w:rPr>
        <w:t xml:space="preserve">(.x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StringTok"/>
        </w:rPr>
        <w:t>"Пропущенные значения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rge_v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Риск развития ИБС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}</w:t>
      </w:r>
    </w:p>
    <w:p w14:paraId="18FA62D6" w14:textId="77777777" w:rsidR="007113E0" w:rsidRDefault="00F62B79">
      <w:pPr>
        <w:pStyle w:val="SourceCode"/>
      </w:pP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 xml:space="preserve">## col_keys: `Риск развития ИБС`, `Пол`, `Абсолютное количество`, `Относительное количество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lastRenderedPageBreak/>
        <w:t xml:space="preserve">## body has 4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 Пол Абсолютное количество Относительное количество</w:t>
      </w:r>
      <w:r>
        <w:br/>
      </w:r>
      <w:r>
        <w:rPr>
          <w:rStyle w:val="VerbatimChar"/>
        </w:rPr>
        <w:t>## 1               Нет   Ж                  2079                  58.65 %</w:t>
      </w:r>
      <w:r>
        <w:br/>
      </w:r>
      <w:r>
        <w:rPr>
          <w:rStyle w:val="VerbatimChar"/>
        </w:rPr>
        <w:t>## 2               Нет   М                  1466                  41.35 %</w:t>
      </w:r>
      <w:r>
        <w:br/>
      </w:r>
      <w:r>
        <w:rPr>
          <w:rStyle w:val="VerbatimChar"/>
        </w:rPr>
        <w:t>## 3                Да   Ж                   292                   46.2 %</w:t>
      </w:r>
      <w:r>
        <w:br/>
      </w:r>
      <w:r>
        <w:rPr>
          <w:rStyle w:val="VerbatimChar"/>
        </w:rPr>
        <w:t>## 4                Да   М                   34</w:t>
      </w:r>
      <w:r>
        <w:rPr>
          <w:rStyle w:val="VerbatimChar"/>
        </w:rPr>
        <w:t>0                   53.8 %</w:t>
      </w:r>
      <w:r>
        <w:br/>
      </w: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 xml:space="preserve">## col_keys: `Риск развития ИБС`, `Образование`, `Абсолютное количество`, `Относительное количество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10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          Образование Абсолютное количество</w:t>
      </w:r>
      <w:r>
        <w:br/>
      </w:r>
      <w:r>
        <w:rPr>
          <w:rStyle w:val="VerbatimChar"/>
        </w:rPr>
        <w:t>## 1               Нет                    1                  1381</w:t>
      </w:r>
      <w:r>
        <w:br/>
      </w:r>
      <w:r>
        <w:rPr>
          <w:rStyle w:val="VerbatimChar"/>
        </w:rPr>
        <w:t>## 2               Нет                    2                  1095</w:t>
      </w:r>
      <w:r>
        <w:br/>
      </w:r>
      <w:r>
        <w:rPr>
          <w:rStyle w:val="VerbatimChar"/>
        </w:rPr>
        <w:t>## 3               Нет                    3                   592</w:t>
      </w:r>
      <w:r>
        <w:br/>
      </w:r>
      <w:r>
        <w:rPr>
          <w:rStyle w:val="VerbatimChar"/>
        </w:rPr>
        <w:t>## 4               Н</w:t>
      </w:r>
      <w:r>
        <w:rPr>
          <w:rStyle w:val="VerbatimChar"/>
        </w:rPr>
        <w:t>ет                    4                   399</w:t>
      </w:r>
      <w:r>
        <w:br/>
      </w:r>
      <w:r>
        <w:rPr>
          <w:rStyle w:val="VerbatimChar"/>
        </w:rPr>
        <w:t>## 5               Нет Пропущенные значения                    78</w:t>
      </w:r>
      <w:r>
        <w:br/>
      </w:r>
      <w:r>
        <w:rPr>
          <w:rStyle w:val="VerbatimChar"/>
        </w:rPr>
        <w:t>##   Относительное количество</w:t>
      </w:r>
      <w:r>
        <w:br/>
      </w:r>
      <w:r>
        <w:rPr>
          <w:rStyle w:val="VerbatimChar"/>
        </w:rPr>
        <w:t>## 1                  38.96 %</w:t>
      </w:r>
      <w:r>
        <w:br/>
      </w:r>
      <w:r>
        <w:rPr>
          <w:rStyle w:val="VerbatimChar"/>
        </w:rPr>
        <w:t>## 2                  30.89 %</w:t>
      </w:r>
      <w:r>
        <w:br/>
      </w:r>
      <w:r>
        <w:rPr>
          <w:rStyle w:val="VerbatimChar"/>
        </w:rPr>
        <w:t>## 3                   16.7 %</w:t>
      </w:r>
      <w:r>
        <w:br/>
      </w:r>
      <w:r>
        <w:rPr>
          <w:rStyle w:val="VerbatimChar"/>
        </w:rPr>
        <w:t>## 4                  11.26 %</w:t>
      </w:r>
      <w:r>
        <w:br/>
      </w:r>
      <w:r>
        <w:rPr>
          <w:rStyle w:val="VerbatimChar"/>
        </w:rPr>
        <w:t>## 5                    2.2 %</w:t>
      </w:r>
      <w:r>
        <w:br/>
      </w: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 xml:space="preserve">## col_keys: `Риск развития ИБС`, `Курильщик`, `Абсолютное количество`, `Относительное количество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4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</w:t>
      </w:r>
      <w:r>
        <w:rPr>
          <w:rStyle w:val="VerbatimChar"/>
        </w:rPr>
        <w:t xml:space="preserve"> Курильщик Абсолютное количество Относительное количество</w:t>
      </w:r>
      <w:r>
        <w:br/>
      </w:r>
      <w:r>
        <w:rPr>
          <w:rStyle w:val="VerbatimChar"/>
        </w:rPr>
        <w:t>## 1               Нет       Нет                  1816                  51.23 %</w:t>
      </w:r>
      <w:r>
        <w:br/>
      </w:r>
      <w:r>
        <w:rPr>
          <w:rStyle w:val="VerbatimChar"/>
        </w:rPr>
        <w:t>## 2               Нет        Да                  1729                  48.77 %</w:t>
      </w:r>
      <w:r>
        <w:br/>
      </w:r>
      <w:r>
        <w:rPr>
          <w:rStyle w:val="VerbatimChar"/>
        </w:rPr>
        <w:t>## 3                Да       Нет                   305                  48.26 %</w:t>
      </w:r>
      <w:r>
        <w:br/>
      </w:r>
      <w:r>
        <w:rPr>
          <w:rStyle w:val="VerbatimChar"/>
        </w:rPr>
        <w:t>## 4                Да        Да                   327                  51.74 %</w:t>
      </w:r>
      <w:r>
        <w:br/>
      </w: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>## col_keys: `Риск развития ИБС`, `Прием препаратов для АД`, `Абсолютное количество`, `Относительное количество</w:t>
      </w:r>
      <w:r>
        <w:rPr>
          <w:rStyle w:val="VerbatimChar"/>
        </w:rPr>
        <w:t xml:space="preserve">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6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 Прием препаратов для АД Абсолютное количество</w:t>
      </w:r>
      <w:r>
        <w:br/>
      </w:r>
      <w:r>
        <w:rPr>
          <w:rStyle w:val="VerbatimChar"/>
        </w:rPr>
        <w:t>## 1               Нет                     Нет                  3424</w:t>
      </w:r>
      <w:r>
        <w:br/>
      </w:r>
      <w:r>
        <w:rPr>
          <w:rStyle w:val="VerbatimChar"/>
        </w:rPr>
        <w:t>## 2               Нет                      Да                    81</w:t>
      </w:r>
      <w:r>
        <w:br/>
      </w:r>
      <w:r>
        <w:rPr>
          <w:rStyle w:val="VerbatimChar"/>
        </w:rPr>
        <w:t>## 3               Нет    Пропущенные значения                    40</w:t>
      </w:r>
      <w:r>
        <w:br/>
      </w:r>
      <w:r>
        <w:rPr>
          <w:rStyle w:val="VerbatimChar"/>
        </w:rPr>
        <w:t>## 4                Да                     Нет                   582</w:t>
      </w:r>
      <w:r>
        <w:br/>
      </w:r>
      <w:r>
        <w:rPr>
          <w:rStyle w:val="VerbatimChar"/>
        </w:rPr>
        <w:t>## 5                Да                      Да                    39</w:t>
      </w:r>
      <w:r>
        <w:br/>
      </w:r>
      <w:r>
        <w:rPr>
          <w:rStyle w:val="VerbatimChar"/>
        </w:rPr>
        <w:t>##   Относительное количество</w:t>
      </w:r>
      <w:r>
        <w:br/>
      </w:r>
      <w:r>
        <w:rPr>
          <w:rStyle w:val="VerbatimChar"/>
        </w:rPr>
        <w:t>## 1                  96.59 %</w:t>
      </w:r>
      <w:r>
        <w:br/>
      </w:r>
      <w:r>
        <w:rPr>
          <w:rStyle w:val="VerbatimChar"/>
        </w:rPr>
        <w:t>## 2                   2.28 %</w:t>
      </w:r>
      <w:r>
        <w:br/>
      </w:r>
      <w:r>
        <w:rPr>
          <w:rStyle w:val="VerbatimChar"/>
        </w:rPr>
        <w:t>## 3                   1.13 %</w:t>
      </w:r>
      <w:r>
        <w:br/>
      </w:r>
      <w:r>
        <w:rPr>
          <w:rStyle w:val="VerbatimChar"/>
        </w:rPr>
        <w:lastRenderedPageBreak/>
        <w:t>## 4                  92.09 %</w:t>
      </w:r>
      <w:r>
        <w:br/>
      </w:r>
      <w:r>
        <w:rPr>
          <w:rStyle w:val="VerbatimChar"/>
        </w:rPr>
        <w:t>## 5                   6.17 %</w:t>
      </w:r>
      <w:r>
        <w:br/>
      </w: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 xml:space="preserve">## col_keys: `Риск развития ИБС`, `Перенесенный инсульт`, `Абсолютное количество`, `Относительное количество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4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 Перенесенный инсульт Абсолютное количество</w:t>
      </w:r>
      <w:r>
        <w:br/>
      </w:r>
      <w:r>
        <w:rPr>
          <w:rStyle w:val="VerbatimChar"/>
        </w:rPr>
        <w:t xml:space="preserve">## 1               Нет                  Нет              </w:t>
      </w:r>
      <w:r>
        <w:rPr>
          <w:rStyle w:val="VerbatimChar"/>
        </w:rPr>
        <w:t xml:space="preserve">    3531</w:t>
      </w:r>
      <w:r>
        <w:br/>
      </w:r>
      <w:r>
        <w:rPr>
          <w:rStyle w:val="VerbatimChar"/>
        </w:rPr>
        <w:t>## 2               Нет                   Да                    14</w:t>
      </w:r>
      <w:r>
        <w:br/>
      </w:r>
      <w:r>
        <w:rPr>
          <w:rStyle w:val="VerbatimChar"/>
        </w:rPr>
        <w:t>## 3                Да                  Нет                   621</w:t>
      </w:r>
      <w:r>
        <w:br/>
      </w:r>
      <w:r>
        <w:rPr>
          <w:rStyle w:val="VerbatimChar"/>
        </w:rPr>
        <w:t>## 4                Да                   Да                    11</w:t>
      </w:r>
      <w:r>
        <w:br/>
      </w:r>
      <w:r>
        <w:rPr>
          <w:rStyle w:val="VerbatimChar"/>
        </w:rPr>
        <w:t>##   Относительное количество</w:t>
      </w:r>
      <w:r>
        <w:br/>
      </w:r>
      <w:r>
        <w:rPr>
          <w:rStyle w:val="VerbatimChar"/>
        </w:rPr>
        <w:t>## 1                  99.61 %</w:t>
      </w:r>
      <w:r>
        <w:br/>
      </w:r>
      <w:r>
        <w:rPr>
          <w:rStyle w:val="VerbatimChar"/>
        </w:rPr>
        <w:t>## 2                   0.39 %</w:t>
      </w:r>
      <w:r>
        <w:br/>
      </w:r>
      <w:r>
        <w:rPr>
          <w:rStyle w:val="VerbatimChar"/>
        </w:rPr>
        <w:t>## 3                  98.26 %</w:t>
      </w:r>
      <w:r>
        <w:br/>
      </w:r>
      <w:r>
        <w:rPr>
          <w:rStyle w:val="VerbatimChar"/>
        </w:rPr>
        <w:t>## 4                   1.74 %</w:t>
      </w:r>
      <w:r>
        <w:br/>
      </w: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 xml:space="preserve">## col_keys: `Риск развития ИБС`, `Гипертония`, `Абсолютное количество`, `Относительное количество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>## body</w:t>
      </w:r>
      <w:r>
        <w:rPr>
          <w:rStyle w:val="VerbatimChar"/>
        </w:rPr>
        <w:t xml:space="preserve"> has 4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 Гипертония Абсолютное количество Относительное количество</w:t>
      </w:r>
      <w:r>
        <w:br/>
      </w:r>
      <w:r>
        <w:rPr>
          <w:rStyle w:val="VerbatimChar"/>
        </w:rPr>
        <w:t>## 1               Нет        Нет                  2565                  72.36 %</w:t>
      </w:r>
      <w:r>
        <w:br/>
      </w:r>
      <w:r>
        <w:rPr>
          <w:rStyle w:val="VerbatimChar"/>
        </w:rPr>
        <w:t>## 2               Нет         Да                   980                  27.64 %</w:t>
      </w:r>
      <w:r>
        <w:br/>
      </w:r>
      <w:r>
        <w:rPr>
          <w:rStyle w:val="VerbatimChar"/>
        </w:rPr>
        <w:t>## 3                Да        Нет                   313                  49.53 %</w:t>
      </w:r>
      <w:r>
        <w:br/>
      </w:r>
      <w:r>
        <w:rPr>
          <w:rStyle w:val="VerbatimChar"/>
        </w:rPr>
        <w:t>## 4                Да         Да                   319                  50.47 %</w:t>
      </w:r>
      <w:r>
        <w:br/>
      </w:r>
      <w:r>
        <w:rPr>
          <w:rStyle w:val="VerbatimChar"/>
        </w:rPr>
        <w:t>## a flextable object.</w:t>
      </w:r>
      <w:r>
        <w:br/>
      </w:r>
      <w:r>
        <w:rPr>
          <w:rStyle w:val="VerbatimChar"/>
        </w:rPr>
        <w:t>## col_keys: `Риск развития ИБС`, `Диабе</w:t>
      </w:r>
      <w:r>
        <w:rPr>
          <w:rStyle w:val="VerbatimChar"/>
        </w:rPr>
        <w:t xml:space="preserve">т`, `Абсолютное количество`, `Относительное количество` </w:t>
      </w:r>
      <w:r>
        <w:br/>
      </w:r>
      <w:r>
        <w:rPr>
          <w:rStyle w:val="VerbatimChar"/>
        </w:rPr>
        <w:t xml:space="preserve">## header has 1 row(s) </w:t>
      </w:r>
      <w:r>
        <w:br/>
      </w:r>
      <w:r>
        <w:rPr>
          <w:rStyle w:val="VerbatimChar"/>
        </w:rPr>
        <w:t xml:space="preserve">## body has 4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>##   Риск развития ИБС Диабет Абсолютное количество Относительное количество</w:t>
      </w:r>
      <w:r>
        <w:br/>
      </w:r>
      <w:r>
        <w:rPr>
          <w:rStyle w:val="VerbatimChar"/>
        </w:rPr>
        <w:t>## 1               Нет    Нет                  3476                  98.05 %</w:t>
      </w:r>
      <w:r>
        <w:br/>
      </w:r>
      <w:r>
        <w:rPr>
          <w:rStyle w:val="VerbatimChar"/>
        </w:rPr>
        <w:t>## 2               Нет     Да                    69                   1.95 %</w:t>
      </w:r>
      <w:r>
        <w:br/>
      </w:r>
      <w:r>
        <w:rPr>
          <w:rStyle w:val="VerbatimChar"/>
        </w:rPr>
        <w:t>## 3                Да    Нет                   594                  93.99 %</w:t>
      </w:r>
      <w:r>
        <w:br/>
      </w:r>
      <w:r>
        <w:rPr>
          <w:rStyle w:val="VerbatimChar"/>
        </w:rPr>
        <w:t>## 4                Да     Да                    38                   6.</w:t>
      </w:r>
      <w:r>
        <w:rPr>
          <w:rStyle w:val="VerbatimChar"/>
        </w:rPr>
        <w:t>01 %</w:t>
      </w:r>
    </w:p>
    <w:p w14:paraId="18FA62D7" w14:textId="77777777" w:rsidR="007113E0" w:rsidRDefault="00F62B79">
      <w:pPr>
        <w:pStyle w:val="Heading1"/>
      </w:pPr>
      <w:bookmarkStart w:id="24" w:name="визуализация"/>
      <w:bookmarkStart w:id="25" w:name="_Toc180952291"/>
      <w:bookmarkEnd w:id="22"/>
      <w:bookmarkEnd w:id="18"/>
      <w:r>
        <w:t>Визуализация</w:t>
      </w:r>
      <w:bookmarkEnd w:id="25"/>
    </w:p>
    <w:p w14:paraId="18FA62D8" w14:textId="77777777" w:rsidR="007113E0" w:rsidRDefault="00F62B79">
      <w:pPr>
        <w:pStyle w:val="Heading2"/>
      </w:pPr>
      <w:bookmarkStart w:id="26" w:name="количественные-переменные-1"/>
      <w:bookmarkStart w:id="27" w:name="_Toc180952292"/>
      <w:r>
        <w:t>Количественные переменные</w:t>
      </w:r>
      <w:bookmarkEnd w:id="27"/>
    </w:p>
    <w:p w14:paraId="18FA62D9" w14:textId="77777777" w:rsidR="007113E0" w:rsidRDefault="00F62B79">
      <w:pPr>
        <w:pStyle w:val="Compact"/>
        <w:numPr>
          <w:ilvl w:val="0"/>
          <w:numId w:val="2"/>
        </w:numPr>
      </w:pPr>
      <w:r>
        <w:t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 w14:paraId="18FA62DA" w14:textId="77777777" w:rsidR="007113E0" w:rsidRDefault="00F62B79">
      <w:pPr>
        <w:pStyle w:val="Compact"/>
        <w:numPr>
          <w:ilvl w:val="0"/>
          <w:numId w:val="2"/>
        </w:numPr>
      </w:pPr>
      <w:r>
        <w:t>Наложите на боксплоты beeplots - задание со звёздочкой.</w:t>
      </w:r>
    </w:p>
    <w:p w14:paraId="18FA62DB" w14:textId="77777777" w:rsidR="007113E0" w:rsidRDefault="00F62B79">
      <w:pPr>
        <w:pStyle w:val="Compact"/>
        <w:numPr>
          <w:ilvl w:val="0"/>
          <w:numId w:val="2"/>
        </w:numPr>
      </w:pPr>
      <w:r>
        <w:t>Раскрасьте боксплоты с помощью библиотеки RColorBrewer.</w:t>
      </w:r>
    </w:p>
    <w:p w14:paraId="18FA62DC" w14:textId="77777777" w:rsidR="007113E0" w:rsidRDefault="00F62B79">
      <w:pPr>
        <w:pStyle w:val="SourceCode"/>
      </w:pPr>
      <w:r>
        <w:rPr>
          <w:rStyle w:val="NormalTok"/>
        </w:rPr>
        <w:lastRenderedPageBreak/>
        <w:t xml:space="preserve">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Переменная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Значение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Значение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Значение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quasirandom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pringgreen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outlie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stel1"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Переменная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Сравнение распределения количественных переменных в зависимости от риска развития ИБС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theme_custom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in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14:paraId="18FA62DD" w14:textId="77777777" w:rsidR="007113E0" w:rsidRDefault="00F62B79">
      <w:pPr>
        <w:pStyle w:val="FirstParagraph"/>
      </w:pPr>
      <w:r>
        <w:rPr>
          <w:noProof/>
        </w:rPr>
        <w:drawing>
          <wp:inline distT="0" distB="0" distL="0" distR="0" wp14:anchorId="18FA6303" wp14:editId="18FA6304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ataAuto_task_files/figure-docx/vis_num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A62DE" w14:textId="77777777" w:rsidR="007113E0" w:rsidRDefault="00F62B79">
      <w:pPr>
        <w:pStyle w:val="Heading2"/>
      </w:pPr>
      <w:bookmarkStart w:id="28" w:name="категориальные-переменные-1"/>
      <w:bookmarkStart w:id="29" w:name="_Toc180952293"/>
      <w:bookmarkEnd w:id="26"/>
      <w:r>
        <w:lastRenderedPageBreak/>
        <w:t>Категориальные переменные</w:t>
      </w:r>
      <w:bookmarkEnd w:id="29"/>
    </w:p>
    <w:p w14:paraId="18FA62DF" w14:textId="77777777" w:rsidR="007113E0" w:rsidRDefault="00F62B79">
      <w:pPr>
        <w:pStyle w:val="Compact"/>
        <w:numPr>
          <w:ilvl w:val="0"/>
          <w:numId w:val="3"/>
        </w:numPr>
      </w:pPr>
      <w:r>
        <w:t>Сделайте подходящие визуализации категориальных переменных. Обоснуйте, почему выбрали именно этот тип.</w:t>
      </w:r>
    </w:p>
    <w:p w14:paraId="18FA62E0" w14:textId="77777777" w:rsidR="007113E0" w:rsidRDefault="00F62B79">
      <w:pPr>
        <w:pStyle w:val="FirstParagraph"/>
      </w:pPr>
      <w:r>
        <w:t xml:space="preserve">Для графического представления двух категориальных переменных отлично подойдет </w:t>
      </w:r>
      <w:r>
        <w:rPr>
          <w:b/>
          <w:bCs/>
        </w:rPr>
        <w:t>Столбчатая диаграмма</w:t>
      </w:r>
      <w:r>
        <w:t>. Построенные графики четко визуализирует статистические данные:</w:t>
      </w:r>
    </w:p>
    <w:p w14:paraId="18FA62E1" w14:textId="77777777" w:rsidR="007113E0" w:rsidRDefault="00F62B7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facto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StringTok"/>
        </w:rPr>
        <w:t>"Риск развития ИБС"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>(cleaned_data))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 xml:space="preserve"> 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cleaned_data[,i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fill,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Абсолютное количество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Относитель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AttributeTok"/>
        </w:rPr>
        <w:t>Абсолют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Абсолют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factor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ct_na_value_to_level</w:t>
      </w:r>
      <w:r>
        <w:rPr>
          <w:rStyle w:val="NormalTok"/>
        </w:rPr>
        <w:t xml:space="preserve">(.x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StringTok"/>
        </w:rPr>
        <w:t>"Пропущенные значения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Абсолютное количество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fill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Относительное количество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leaned_data[,i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ste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Ж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Женщина"</w:t>
      </w:r>
      <w:r>
        <w:rPr>
          <w:rStyle w:val="NormalTok"/>
        </w:rPr>
        <w:t xml:space="preserve">, </w:t>
      </w:r>
      <w:r>
        <w:rPr>
          <w:rStyle w:val="StringTok"/>
        </w:rPr>
        <w:t>"М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Мужчина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.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Количество наблюдений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Распределение категорий переменной по уровням риска ИБС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Переменная: 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cleaned_data[,i]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theme_custom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}</w:t>
      </w:r>
    </w:p>
    <w:p w14:paraId="18FA62E2" w14:textId="77777777" w:rsidR="007113E0" w:rsidRDefault="00F62B79">
      <w:pPr>
        <w:pStyle w:val="FirstParagraph"/>
      </w:pPr>
      <w:r>
        <w:rPr>
          <w:noProof/>
        </w:rPr>
        <w:lastRenderedPageBreak/>
        <w:drawing>
          <wp:inline distT="0" distB="0" distL="0" distR="0" wp14:anchorId="18FA6305" wp14:editId="18FA6306">
            <wp:extent cx="5334000" cy="2667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ataAuto_task_files/figure-docx/vis_no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A6307" wp14:editId="18FA6308">
            <wp:extent cx="5334000" cy="2667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ataAuto_task_files/figure-docx/vis_nom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A6309" wp14:editId="18FA630A">
            <wp:extent cx="5334000" cy="2667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ataAuto_task_files/figure-docx/vis_nom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FA630B" wp14:editId="18FA630C">
            <wp:extent cx="5334000" cy="2667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ataAuto_task_files/figure-docx/vis_nom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A630D" wp14:editId="18FA630E">
            <wp:extent cx="5334000" cy="2667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ataAuto_task_files/figure-docx/vis_nom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FA630F" wp14:editId="18FA6310">
            <wp:extent cx="5334000" cy="2667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ataAuto_task_files/figure-docx/vis_nom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A6311" wp14:editId="18FA6312">
            <wp:extent cx="5334000" cy="2667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ataAuto_task_files/figure-docx/vis_nom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A62E3" w14:textId="77777777" w:rsidR="007113E0" w:rsidRDefault="00F62B79">
      <w:pPr>
        <w:pStyle w:val="Heading1"/>
      </w:pPr>
      <w:bookmarkStart w:id="30" w:name="статистические-оценки"/>
      <w:bookmarkStart w:id="31" w:name="_Toc180952294"/>
      <w:bookmarkEnd w:id="28"/>
      <w:bookmarkEnd w:id="24"/>
      <w:r>
        <w:t>Статистические оценки</w:t>
      </w:r>
      <w:bookmarkEnd w:id="31"/>
    </w:p>
    <w:p w14:paraId="18FA62E4" w14:textId="77777777" w:rsidR="007113E0" w:rsidRDefault="00F62B79">
      <w:pPr>
        <w:pStyle w:val="Heading2"/>
      </w:pPr>
      <w:bookmarkStart w:id="32" w:name="проверка-на-нормальность"/>
      <w:bookmarkStart w:id="33" w:name="_Toc180952295"/>
      <w:r>
        <w:t>Проверка на нормальность</w:t>
      </w:r>
      <w:bookmarkEnd w:id="33"/>
    </w:p>
    <w:p w14:paraId="18FA62E5" w14:textId="77777777" w:rsidR="007113E0" w:rsidRDefault="00F62B79">
      <w:pPr>
        <w:pStyle w:val="Compact"/>
        <w:numPr>
          <w:ilvl w:val="0"/>
          <w:numId w:val="4"/>
        </w:numPr>
      </w:pPr>
      <w:r>
        <w:t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 w14:paraId="18FA62E6" w14:textId="77777777" w:rsidR="007113E0" w:rsidRDefault="00F62B79">
      <w:pPr>
        <w:pStyle w:val="FirstParagraph"/>
      </w:pPr>
      <w:r>
        <w:t>Все количественные переменные в различных группах Риска развития ИБС соответствуют нормальному распределению, что подтверждено результатами теста Шапиро-Уилка. Если p-value, полученное в результате данного теста, меньше заранее установленного уровня значимости (0.05), мы отклоняем нулевую гипотезу о том, что данные ненормальны. Из-за множественных сравнений решение о нормальности распределения принималось на основании скорректированных значений p-value с использованием поправки Холма.</w:t>
      </w:r>
    </w:p>
    <w:p w14:paraId="18FA62E7" w14:textId="77777777" w:rsidR="007113E0" w:rsidRDefault="00F62B79">
      <w:pPr>
        <w:pStyle w:val="SourceCode"/>
      </w:pPr>
      <w:r>
        <w:rPr>
          <w:rStyle w:val="NormalTok"/>
        </w:rPr>
        <w:lastRenderedPageBreak/>
        <w:t xml:space="preserve">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.x)</w:t>
      </w:r>
      <w:r>
        <w:rPr>
          <w:rStyle w:val="SpecialCharTok"/>
        </w:rPr>
        <w:t>$</w:t>
      </w:r>
      <w:r>
        <w:rPr>
          <w:rStyle w:val="NormalTok"/>
        </w:rPr>
        <w:t xml:space="preserve">p.value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Переменная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_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value_adjusted 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_valu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l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Результат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_value_adjuste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Нормальное распределение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Ненормальное распределение"</w:t>
      </w:r>
      <w:r>
        <w:rPr>
          <w:rStyle w:val="NormalTok"/>
        </w:rPr>
        <w:t>))</w:t>
      </w:r>
    </w:p>
    <w:p w14:paraId="18FA62E8" w14:textId="77777777" w:rsidR="007113E0" w:rsidRDefault="00F62B79">
      <w:pPr>
        <w:pStyle w:val="SourceCode"/>
      </w:pPr>
      <w:r>
        <w:rPr>
          <w:rStyle w:val="VerbatimChar"/>
        </w:rPr>
        <w:t>## # A tibble: 16 × 5</w:t>
      </w:r>
      <w:r>
        <w:br/>
      </w:r>
      <w:r>
        <w:rPr>
          <w:rStyle w:val="VerbatimChar"/>
        </w:rPr>
        <w:t>##    `Риск развития ИБС` Переменная             p_value p_value_adjusted Результат</w:t>
      </w:r>
      <w:r>
        <w:br/>
      </w:r>
      <w:r>
        <w:rPr>
          <w:rStyle w:val="VerbatimChar"/>
        </w:rPr>
        <w:t xml:space="preserve">##    &lt;fct&gt;               &lt;chr&gt;                    &lt;dbl&gt;            &lt;dbl&gt; &lt;chr&gt;    </w:t>
      </w:r>
      <w:r>
        <w:br/>
      </w:r>
      <w:r>
        <w:rPr>
          <w:rStyle w:val="VerbatimChar"/>
        </w:rPr>
        <w:t>##  1 Нет                 Возраст               6.77e-29         7.45e-28 Нормальн…</w:t>
      </w:r>
      <w:r>
        <w:br/>
      </w:r>
      <w:r>
        <w:rPr>
          <w:rStyle w:val="VerbatimChar"/>
        </w:rPr>
        <w:t>##  2 Нет                 Число сигарет в день  3.57e-58         5.35e-57 Нормальн…</w:t>
      </w:r>
      <w:r>
        <w:br/>
      </w:r>
      <w:r>
        <w:rPr>
          <w:rStyle w:val="VerbatimChar"/>
        </w:rPr>
        <w:t>##  3 Нет                 Уровень общего холес… 1.42e-25         1.28e-24 Нормальн…</w:t>
      </w:r>
      <w:r>
        <w:br/>
      </w:r>
      <w:r>
        <w:rPr>
          <w:rStyle w:val="VerbatimChar"/>
        </w:rPr>
        <w:t>##  4 Нет                 Систолическое АД      4.13e-35         5.37e-34 Нормальн…</w:t>
      </w:r>
      <w:r>
        <w:br/>
      </w:r>
      <w:r>
        <w:rPr>
          <w:rStyle w:val="VerbatimChar"/>
        </w:rPr>
        <w:t>##  5 Нет                 Диастолическое АД     1.27e-23         8.91e-23 Нормальн…</w:t>
      </w:r>
      <w:r>
        <w:br/>
      </w:r>
      <w:r>
        <w:rPr>
          <w:rStyle w:val="VerbatimChar"/>
        </w:rPr>
        <w:t>##  6 Нет                 Индекс массы тела     3.98e-30         4.78e-29 Нормальн…</w:t>
      </w:r>
      <w:r>
        <w:br/>
      </w:r>
      <w:r>
        <w:rPr>
          <w:rStyle w:val="VerbatimChar"/>
        </w:rPr>
        <w:t>##  7 Не</w:t>
      </w:r>
      <w:r>
        <w:rPr>
          <w:rStyle w:val="VerbatimChar"/>
        </w:rPr>
        <w:t>т                 Частота сердечных со… 1.43e-24         1.15e-23 Нормальн…</w:t>
      </w:r>
      <w:r>
        <w:br/>
      </w:r>
      <w:r>
        <w:rPr>
          <w:rStyle w:val="VerbatimChar"/>
        </w:rPr>
        <w:t>##  8 Нет                 Уровень глюкозы       1.93e-62         3.08e-61 Нормальн…</w:t>
      </w:r>
      <w:r>
        <w:br/>
      </w:r>
      <w:r>
        <w:rPr>
          <w:rStyle w:val="VerbatimChar"/>
        </w:rPr>
        <w:t>##  9 Да                  Возраст               2.75e- 9         5.49e- 9 Нормальн…</w:t>
      </w:r>
      <w:r>
        <w:br/>
      </w:r>
      <w:r>
        <w:rPr>
          <w:rStyle w:val="VerbatimChar"/>
        </w:rPr>
        <w:t>## 10 Да                  Число сигарет в день  1.41e-27         1.41e-26 Нормальн…</w:t>
      </w:r>
      <w:r>
        <w:br/>
      </w:r>
      <w:r>
        <w:rPr>
          <w:rStyle w:val="VerbatimChar"/>
        </w:rPr>
        <w:t>## 11 Да                  Уровень общего холес… 1.12e-13         4.61e-13 Нормальн…</w:t>
      </w:r>
      <w:r>
        <w:br/>
      </w:r>
      <w:r>
        <w:rPr>
          <w:rStyle w:val="VerbatimChar"/>
        </w:rPr>
        <w:t>## 12 Да                  Систолическое АД      9.22e-14         4.61e-13 Нормальн…</w:t>
      </w:r>
      <w:r>
        <w:br/>
      </w:r>
      <w:r>
        <w:rPr>
          <w:rStyle w:val="VerbatimChar"/>
        </w:rPr>
        <w:t xml:space="preserve">## 13 Да        </w:t>
      </w:r>
      <w:r>
        <w:rPr>
          <w:rStyle w:val="VerbatimChar"/>
        </w:rPr>
        <w:t xml:space="preserve">          Диастолическое АД     1.04e- 7         1.04e- 7 Нормальн…</w:t>
      </w:r>
      <w:r>
        <w:br/>
      </w:r>
      <w:r>
        <w:rPr>
          <w:rStyle w:val="VerbatimChar"/>
        </w:rPr>
        <w:t>## 14 Да                  Индекс массы тела     3.51e-14         2.11e-13 Нормальн…</w:t>
      </w:r>
      <w:r>
        <w:br/>
      </w:r>
      <w:r>
        <w:rPr>
          <w:rStyle w:val="VerbatimChar"/>
        </w:rPr>
        <w:t>## 15 Да                  Частота сердечных со… 2.92e-10         8.75e-10 Нормальн…</w:t>
      </w:r>
      <w:r>
        <w:br/>
      </w:r>
      <w:r>
        <w:rPr>
          <w:rStyle w:val="VerbatimChar"/>
        </w:rPr>
        <w:t>## 16 Да                  Уровень глюкозы       2.40e-37         3.36e-36 Нормальн…</w:t>
      </w:r>
    </w:p>
    <w:p w14:paraId="18FA62E9" w14:textId="77777777" w:rsidR="007113E0" w:rsidRDefault="00F62B79">
      <w:pPr>
        <w:pStyle w:val="Compact"/>
        <w:numPr>
          <w:ilvl w:val="0"/>
          <w:numId w:val="5"/>
        </w:numPr>
      </w:pPr>
      <w:r>
        <w:t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 w14:paraId="18FA62EA" w14:textId="77777777" w:rsidR="007113E0" w:rsidRDefault="00F62B79">
      <w:pPr>
        <w:pStyle w:val="FirstParagraph"/>
      </w:pPr>
      <w:r>
        <w:lastRenderedPageBreak/>
        <w:t>График квантиль-квантиль (Q-Q) используется для оценки соответствия набора данных определенному теоретическому распределению. Он сравнивает квантили наблюдаемых данных с квантилями теоретического распределения.</w:t>
      </w:r>
    </w:p>
    <w:p w14:paraId="18FA62EB" w14:textId="77777777" w:rsidR="007113E0" w:rsidRDefault="00F62B79">
      <w:pPr>
        <w:pStyle w:val="BodyText"/>
      </w:pPr>
      <w:r>
        <w:t>В большинстве случаев количественные переменные в представленных данных располагаются вдоль диагональной линии, что свидетельствует о нормальности распределения. Отклонения от диагонали в верхней и нижней части могут указывать на тяжелые хвосты распределения и наличие выбросов.</w:t>
      </w:r>
    </w:p>
    <w:p w14:paraId="18FA62EC" w14:textId="77777777" w:rsidR="007113E0" w:rsidRDefault="00F62B79">
      <w:pPr>
        <w:pStyle w:val="BodyText"/>
      </w:pPr>
      <w:r>
        <w:t>Я предпочел бы использовать оба метода — тест Шапиро-Уилка и график Q-Q. Тест дает количественную оценку, а визуализация позволяет быстро выявить возможные отклонения, что дает более полное представление о распределении данных.</w:t>
      </w:r>
    </w:p>
    <w:p w14:paraId="18FA62ED" w14:textId="77777777" w:rsidR="007113E0" w:rsidRDefault="00F62B79"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Переменная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Значение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Значение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qqplot</w:t>
      </w:r>
      <w:r>
        <w:rPr>
          <w:rStyle w:val="NormalTok"/>
        </w:rPr>
        <w:t xml:space="preserve">(.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Значение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Риск развития ИБС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 Переменная </w:t>
      </w:r>
      <w:r>
        <w:rPr>
          <w:rStyle w:val="SpecialCharTok"/>
        </w:rPr>
        <w:t>~</w:t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Q-плот для количественных переменных в различных группах Риска развития ИБС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Теоретические значение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Экспериментальные значения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theme_custom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rip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18FA62EE" w14:textId="77777777" w:rsidR="007113E0" w:rsidRDefault="00F62B79">
      <w:pPr>
        <w:pStyle w:val="FirstParagraph"/>
      </w:pPr>
      <w:r>
        <w:rPr>
          <w:noProof/>
        </w:rPr>
        <w:lastRenderedPageBreak/>
        <w:drawing>
          <wp:inline distT="0" distB="0" distL="0" distR="0" wp14:anchorId="18FA6313" wp14:editId="18FA6314">
            <wp:extent cx="5334000" cy="8001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DataAuto_task_files/figure-docx/norm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A62EF" w14:textId="77777777" w:rsidR="007113E0" w:rsidRDefault="00F62B79">
      <w:pPr>
        <w:pStyle w:val="Compact"/>
        <w:numPr>
          <w:ilvl w:val="0"/>
          <w:numId w:val="6"/>
        </w:numPr>
      </w:pPr>
      <w:r>
        <w:t>Ниже напишите, какие ещё методы проверки на нормальность вы знаете и какие у них есть ограничения.</w:t>
      </w:r>
    </w:p>
    <w:p w14:paraId="18FA62F0" w14:textId="77777777" w:rsidR="007113E0" w:rsidRDefault="00F62B79">
      <w:pPr>
        <w:pStyle w:val="FirstParagraph"/>
      </w:pPr>
      <w:r>
        <w:lastRenderedPageBreak/>
        <w:t>Я использовал ПО Minitab, где помимо теста Шапиро-Уилка были следующие методы: - Критерий Андерсона-Дарлинга, который более эффективен для обнаружения ненормальности в хвостах распределения. - Критерий Колмогорова-Смирнова, который менее чувствителен к небольшим отклонениям от нормального распределения.</w:t>
      </w:r>
    </w:p>
    <w:p w14:paraId="18FA62F1" w14:textId="77777777" w:rsidR="007113E0" w:rsidRDefault="00F62B79">
      <w:pPr>
        <w:pStyle w:val="BodyText"/>
      </w:pPr>
      <w:r>
        <w:t>Кроме того, в качестве альтернативы можно использовать график плотности. Этот метод позволяет визуально оценить форму распределения и выявить возможные отклонения от нормальности.</w:t>
      </w:r>
    </w:p>
    <w:p w14:paraId="18FA62F2" w14:textId="77777777" w:rsidR="007113E0" w:rsidRDefault="00F62B79">
      <w:pPr>
        <w:pStyle w:val="Heading2"/>
      </w:pPr>
      <w:bookmarkStart w:id="34" w:name="сравнение-групп"/>
      <w:bookmarkStart w:id="35" w:name="_Toc180952296"/>
      <w:bookmarkEnd w:id="32"/>
      <w:r>
        <w:t>Сравнение групп</w:t>
      </w:r>
      <w:bookmarkEnd w:id="35"/>
    </w:p>
    <w:p w14:paraId="18FA62F3" w14:textId="77777777" w:rsidR="007113E0" w:rsidRDefault="00F62B79">
      <w:pPr>
        <w:pStyle w:val="FirstParagraph"/>
      </w:pPr>
      <w:r>
        <w:t xml:space="preserve">Сравните группы (переменная </w:t>
      </w:r>
      <w:r>
        <w:rPr>
          <w:b/>
          <w:bCs/>
        </w:rPr>
        <w:t>TenYearCHD</w:t>
      </w:r>
      <w:r>
        <w:t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 w14:paraId="18FA62F4" w14:textId="77777777" w:rsidR="007113E0" w:rsidRDefault="00F62B79">
      <w:pPr>
        <w:pStyle w:val="Heading3"/>
      </w:pPr>
      <w:bookmarkStart w:id="36" w:name="количественные-переменные-2"/>
      <w:bookmarkStart w:id="37" w:name="_Toc180952297"/>
      <w:r>
        <w:t>Количественные переменные</w:t>
      </w:r>
      <w:bookmarkEnd w:id="37"/>
    </w:p>
    <w:p w14:paraId="18FA62F5" w14:textId="77777777" w:rsidR="007113E0" w:rsidRDefault="00F62B79">
      <w:pPr>
        <w:pStyle w:val="FirstParagraph"/>
      </w:pPr>
      <w:r>
        <w:t xml:space="preserve">Для сравнения количественных переменных между группами по переменной </w:t>
      </w:r>
      <w:r>
        <w:rPr>
          <w:b/>
          <w:bCs/>
        </w:rPr>
        <w:t>Риск развития ИБС</w:t>
      </w:r>
      <w:r>
        <w:t xml:space="preserve"> использовался двухвыборочный t-тест. Тест позволяет оценить различия средних значений между двумя независимыми группами. В данном случае, значения p-value оказались ниже уровня значимости (0.05) для всех переменных, кроме </w:t>
      </w:r>
      <w:r>
        <w:rPr>
          <w:b/>
          <w:bCs/>
        </w:rPr>
        <w:t>Частоты сердечных сокращений</w:t>
      </w:r>
      <w:r>
        <w:t>, что свидетельствует о наличии значимых различий между средними значениями в этих группах для большинства переменных. Учитывая множественные сравнения, окончательное решение о значимости принималось на основании скорректированных значений p-va</w:t>
      </w:r>
      <w:r>
        <w:t>lue с использованием поправки Холма.</w:t>
      </w:r>
    </w:p>
    <w:p w14:paraId="18FA62F6" w14:textId="77777777" w:rsidR="007113E0" w:rsidRDefault="00F62B79">
      <w:pPr>
        <w:pStyle w:val="SourceCode"/>
      </w:pPr>
      <w:r>
        <w:rPr>
          <w:rStyle w:val="NormalTok"/>
        </w:rPr>
        <w:t xml:space="preserve">test_t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>(cleaned_data)</w:t>
      </w:r>
      <w:r>
        <w:br/>
      </w:r>
      <w:r>
        <w:rPr>
          <w:rStyle w:val="NormalTok"/>
        </w:rPr>
        <w:t xml:space="preserve">  )) {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est_tibble[n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leaned_data[i])</w:t>
      </w:r>
      <w:r>
        <w:br/>
      </w:r>
      <w:r>
        <w:rPr>
          <w:rStyle w:val="NormalTok"/>
        </w:rPr>
        <w:t>test_tibble[n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 xml:space="preserve">(cleaned_data[[i]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leaned_data)</w:t>
      </w:r>
      <w:r>
        <w:rPr>
          <w:rStyle w:val="SpecialCharTok"/>
        </w:rPr>
        <w:t>$</w:t>
      </w:r>
      <w:r>
        <w:rPr>
          <w:rStyle w:val="NormalTok"/>
        </w:rPr>
        <w:t xml:space="preserve">p.value </w:t>
      </w:r>
      <w:r>
        <w:br/>
      </w:r>
      <w:r>
        <w:rPr>
          <w:rStyle w:val="NormalTok"/>
        </w:rPr>
        <w:t>test_tibble[n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t.test</w:t>
      </w:r>
      <w:r>
        <w:rPr>
          <w:rStyle w:val="NormalTok"/>
        </w:rPr>
        <w:t xml:space="preserve">(cleaned_data[[i]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leaned_data)</w:t>
      </w:r>
      <w:r>
        <w:rPr>
          <w:rStyle w:val="SpecialCharTok"/>
        </w:rPr>
        <w:t>$</w:t>
      </w:r>
      <w:r>
        <w:rPr>
          <w:rStyle w:val="NormalTok"/>
        </w:rPr>
        <w:t>estimate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tibble[n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 (</w:t>
      </w:r>
      <w:r>
        <w:rPr>
          <w:rStyle w:val="FunctionTok"/>
        </w:rPr>
        <w:t>t.test</w:t>
      </w:r>
      <w:r>
        <w:rPr>
          <w:rStyle w:val="NormalTok"/>
        </w:rPr>
        <w:t xml:space="preserve">(cleaned_data[[i]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leaned_data)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 ...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round</w:t>
      </w:r>
      <w:r>
        <w:rPr>
          <w:rStyle w:val="NormalTok"/>
        </w:rPr>
        <w:t xml:space="preserve"> (</w:t>
      </w:r>
      <w:r>
        <w:rPr>
          <w:rStyle w:val="FunctionTok"/>
        </w:rPr>
        <w:t>t.test</w:t>
      </w:r>
      <w:r>
        <w:rPr>
          <w:rStyle w:val="NormalTok"/>
        </w:rPr>
        <w:t xml:space="preserve">(cleaned_data[[i]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leaned_data)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test_t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StringTok"/>
        </w:rPr>
        <w:t>"Переменная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_val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_value_adjus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_valu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l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Разница средних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95% ДИ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</w:p>
    <w:p w14:paraId="18FA62F7" w14:textId="77777777" w:rsidR="007113E0" w:rsidRDefault="00F62B79">
      <w:pPr>
        <w:pStyle w:val="SourceCode"/>
      </w:pPr>
      <w:r>
        <w:rPr>
          <w:rStyle w:val="VerbatimChar"/>
        </w:rPr>
        <w:t>## # A tibble: 8 × 5</w:t>
      </w:r>
      <w:r>
        <w:br/>
      </w:r>
      <w:r>
        <w:rPr>
          <w:rStyle w:val="VerbatimChar"/>
        </w:rPr>
        <w:t>##   Переменная                 p_value p_value_adjusted `Разница средних` `95% ДИ`</w:t>
      </w:r>
      <w:r>
        <w:br/>
      </w:r>
      <w:r>
        <w:rPr>
          <w:rStyle w:val="VerbatimChar"/>
        </w:rPr>
        <w:t xml:space="preserve">##   &lt;chr&gt;                        &lt;dbl&gt;            &lt;dbl&gt;             &lt;dbl&gt; &lt;chr&gt;   </w:t>
      </w:r>
      <w:r>
        <w:br/>
      </w:r>
      <w:r>
        <w:rPr>
          <w:rStyle w:val="VerbatimChar"/>
        </w:rPr>
        <w:t>## 1 Возраст                   2.94e-50         2.35e-49              5.54 -6.22 .…</w:t>
      </w:r>
      <w:r>
        <w:br/>
      </w:r>
      <w:r>
        <w:rPr>
          <w:rStyle w:val="VerbatimChar"/>
        </w:rPr>
        <w:t>## 2 Число сигарет в день      3.25e- 4         6.50e- 4              2.01 -3.1 ..…</w:t>
      </w:r>
      <w:r>
        <w:br/>
      </w:r>
      <w:r>
        <w:rPr>
          <w:rStyle w:val="VerbatimChar"/>
        </w:rPr>
        <w:t>## 3 Уровень общего холестери… 5.09e- 7         2.55e- 6             10.4  -14.42 …</w:t>
      </w:r>
      <w:r>
        <w:br/>
      </w:r>
      <w:r>
        <w:rPr>
          <w:rStyle w:val="VerbatimChar"/>
        </w:rPr>
        <w:t>## 4 Систолическое АД          4.43e-30         3.10e-29             13.3  -15.52 …</w:t>
      </w:r>
      <w:r>
        <w:br/>
      </w:r>
      <w:r>
        <w:rPr>
          <w:rStyle w:val="VerbatimChar"/>
        </w:rPr>
        <w:t>## 5 Диастолическое АД         1.84e-15         1.10e-14              4.81 -5.97 .…</w:t>
      </w:r>
      <w:r>
        <w:br/>
      </w:r>
      <w:r>
        <w:rPr>
          <w:rStyle w:val="VerbatimChar"/>
        </w:rPr>
        <w:t>## 6 Инд</w:t>
      </w:r>
      <w:r>
        <w:rPr>
          <w:rStyle w:val="VerbatimChar"/>
        </w:rPr>
        <w:t>екс массы тела         6.04e- 6         1.81e- 5              0.88 -1.26 .…</w:t>
      </w:r>
      <w:r>
        <w:br/>
      </w:r>
      <w:r>
        <w:rPr>
          <w:rStyle w:val="VerbatimChar"/>
        </w:rPr>
        <w:t>## 7 Частота сердечных сокращ… 1.44e- 1         1.44e- 1              0.77 -1.81 .…</w:t>
      </w:r>
      <w:r>
        <w:br/>
      </w:r>
      <w:r>
        <w:rPr>
          <w:rStyle w:val="VerbatimChar"/>
        </w:rPr>
        <w:t>## 8 Уровень глюкозы           1.62e- 6         6.48e- 6              8.33 -11.71 …</w:t>
      </w:r>
    </w:p>
    <w:p w14:paraId="18FA62F8" w14:textId="77777777" w:rsidR="007113E0" w:rsidRDefault="00F62B79">
      <w:pPr>
        <w:pStyle w:val="Heading3"/>
      </w:pPr>
      <w:bookmarkStart w:id="38" w:name="категориальные-переменные-2"/>
      <w:bookmarkStart w:id="39" w:name="_Toc180952298"/>
      <w:bookmarkEnd w:id="36"/>
      <w:r>
        <w:t>Категориальные переменные</w:t>
      </w:r>
      <w:bookmarkEnd w:id="39"/>
    </w:p>
    <w:p w14:paraId="18FA62F9" w14:textId="77777777" w:rsidR="007113E0" w:rsidRDefault="00F62B79">
      <w:pPr>
        <w:pStyle w:val="FirstParagraph"/>
      </w:pPr>
      <w:r>
        <w:t xml:space="preserve">Для сравнения категориальных переменных между группами по переменной </w:t>
      </w:r>
      <w:r>
        <w:rPr>
          <w:b/>
          <w:bCs/>
        </w:rPr>
        <w:t>Риск развития ИБС</w:t>
      </w:r>
      <w:r>
        <w:t xml:space="preserve"> применялась мера ассоциации — V Крамера. Эта мера подходит для оценки силы связи между номинальными переменными, так как стандартизирована и принимает значения от 0 до 1. Для оценки значимости связи использовались значения p-value, полученные при расчете критерия хи-квадрат. Окончательное решение о значимости принималось на основе скорректированных p-value с использованием поправки Холма. Для всех категориальных переменных, кроме </w:t>
      </w:r>
      <w:r>
        <w:rPr>
          <w:b/>
          <w:bCs/>
        </w:rPr>
        <w:t>Частоты сердечных сокращений</w:t>
      </w:r>
      <w:r>
        <w:t>, значения p-value оказались ниж</w:t>
      </w:r>
      <w:r>
        <w:t>е уровня значимости (0.05), что свидетельствует о значимых различиях между группами.</w:t>
      </w:r>
    </w:p>
    <w:p w14:paraId="18FA62FA" w14:textId="77777777" w:rsidR="007113E0" w:rsidRDefault="00F62B79">
      <w:pPr>
        <w:pStyle w:val="SourceCode"/>
      </w:pPr>
      <w:r>
        <w:rPr>
          <w:rStyle w:val="NormalTok"/>
        </w:rPr>
        <w:t xml:space="preserve">cramer_t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factor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StringTok"/>
        </w:rPr>
        <w:t>"Риск развития ИБС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>(cleaned_data)</w:t>
      </w:r>
      <w:r>
        <w:br/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>cramer_tibble[n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leaned_data[i])</w:t>
      </w:r>
      <w:r>
        <w:br/>
      </w:r>
      <w:r>
        <w:rPr>
          <w:rStyle w:val="NormalTok"/>
        </w:rPr>
        <w:t>cramer_tibble[n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amers_V</w:t>
      </w:r>
      <w:r>
        <w:rPr>
          <w:rStyle w:val="NormalTok"/>
        </w:rPr>
        <w:t>(cleaned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 xml:space="preserve">, cleaned_data[[i]]) </w:t>
      </w:r>
      <w:r>
        <w:br/>
      </w:r>
      <w:r>
        <w:rPr>
          <w:rStyle w:val="NormalTok"/>
        </w:rPr>
        <w:t>cramer_tibble[n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leaned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Риск развития ИБС</w:t>
      </w:r>
      <w:r>
        <w:rPr>
          <w:rStyle w:val="StringTok"/>
        </w:rPr>
        <w:t>`</w:t>
      </w:r>
      <w:r>
        <w:rPr>
          <w:rStyle w:val="NormalTok"/>
        </w:rPr>
        <w:t>, cleaned_data[[i]])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ramer_t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StringTok"/>
        </w:rPr>
        <w:t>"Переменная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V_Крамера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_val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_value_adjus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_valu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lm"</w:t>
      </w:r>
      <w:r>
        <w:rPr>
          <w:rStyle w:val="NormalTok"/>
        </w:rPr>
        <w:t>))</w:t>
      </w:r>
    </w:p>
    <w:p w14:paraId="18FA62FB" w14:textId="77777777" w:rsidR="007113E0" w:rsidRDefault="00F62B79">
      <w:pPr>
        <w:pStyle w:val="SourceCode"/>
      </w:pPr>
      <w:r>
        <w:rPr>
          <w:rStyle w:val="VerbatimChar"/>
        </w:rPr>
        <w:t>## # A tibble: 7 × 4</w:t>
      </w:r>
      <w:r>
        <w:br/>
      </w:r>
      <w:r>
        <w:rPr>
          <w:rStyle w:val="VerbatimChar"/>
        </w:rPr>
        <w:t>##   Переменная              V_Крамера  p_value p_value_adjusted</w:t>
      </w:r>
      <w:r>
        <w:br/>
      </w:r>
      <w:r>
        <w:rPr>
          <w:rStyle w:val="VerbatimChar"/>
        </w:rPr>
        <w:t>##   &lt;chr&gt;                       &lt;dbl&gt;    &lt;dbl&gt;            &lt;dbl&gt;</w:t>
      </w:r>
      <w:r>
        <w:br/>
      </w:r>
      <w:r>
        <w:rPr>
          <w:rStyle w:val="VerbatimChar"/>
        </w:rPr>
        <w:t>## 1 Пол                        0.0893 7.76e- 9         3.88e- 8</w:t>
      </w:r>
      <w:r>
        <w:br/>
      </w:r>
      <w:r>
        <w:rPr>
          <w:rStyle w:val="VerbatimChar"/>
        </w:rPr>
        <w:t>## 2 Образование                0.0902 2.84e- 7         8.51e- 7</w:t>
      </w:r>
      <w:r>
        <w:br/>
      </w:r>
      <w:r>
        <w:rPr>
          <w:rStyle w:val="VerbatimChar"/>
        </w:rPr>
        <w:t>## 3 Курильщик                  0.0206 1.83e- 1         1.83e- 1</w:t>
      </w:r>
      <w:r>
        <w:br/>
      </w:r>
      <w:r>
        <w:rPr>
          <w:rStyle w:val="VerbatimChar"/>
        </w:rPr>
        <w:t>## 4 Прием препаратов для АД    0.0824 1.19e- 7         4.74e- 7</w:t>
      </w:r>
      <w:r>
        <w:br/>
      </w:r>
      <w:r>
        <w:rPr>
          <w:rStyle w:val="VerbatimChar"/>
        </w:rPr>
        <w:t>## 5 Перенесенный инсульт       0.0582 1.70e- 4         3.39e- 4</w:t>
      </w:r>
      <w:r>
        <w:br/>
      </w:r>
      <w:r>
        <w:rPr>
          <w:rStyle w:val="VerbatimChar"/>
        </w:rPr>
        <w:t>## 6 Гипертония                 0.176  5.52e-30         3.87e-29</w:t>
      </w:r>
      <w:r>
        <w:br/>
      </w:r>
      <w:r>
        <w:rPr>
          <w:rStyle w:val="VerbatimChar"/>
        </w:rPr>
        <w:t>## 7 Диабет                     0.0901 5.74e- 9         3.44e- 8</w:t>
      </w:r>
    </w:p>
    <w:p w14:paraId="18FA62FC" w14:textId="77777777" w:rsidR="007113E0" w:rsidRDefault="00F62B79">
      <w:pPr>
        <w:pStyle w:val="Heading1"/>
      </w:pPr>
      <w:bookmarkStart w:id="40" w:name="X715f89e67fb21cbb9639bce5b4f47bc420e9504"/>
      <w:bookmarkStart w:id="41" w:name="_Toc180952299"/>
      <w:bookmarkEnd w:id="38"/>
      <w:bookmarkEnd w:id="34"/>
      <w:bookmarkEnd w:id="30"/>
      <w:r>
        <w:t xml:space="preserve">Далее идут </w:t>
      </w:r>
      <w:r>
        <w:rPr>
          <w:b/>
          <w:bCs/>
        </w:rPr>
        <w:t>необязательные</w:t>
      </w:r>
      <w:r>
        <w:t xml:space="preserve"> дополнительные задания, которые могут принести вам дополнительные баллы в том числе в случае ошибок в предыдущих</w:t>
      </w:r>
      <w:bookmarkEnd w:id="41"/>
    </w:p>
    <w:p w14:paraId="18FA62FD" w14:textId="77777777" w:rsidR="007113E0" w:rsidRDefault="00F62B79">
      <w:pPr>
        <w:pStyle w:val="Heading2"/>
      </w:pPr>
      <w:bookmarkStart w:id="42" w:name="корреляционный-анализ"/>
      <w:bookmarkStart w:id="43" w:name="_Toc180952300"/>
      <w:r>
        <w:t>Корреляционный анализ</w:t>
      </w:r>
      <w:bookmarkEnd w:id="43"/>
    </w:p>
    <w:p w14:paraId="18FA62FE" w14:textId="77777777" w:rsidR="007113E0" w:rsidRDefault="00F62B79">
      <w:pPr>
        <w:pStyle w:val="Compact"/>
        <w:numPr>
          <w:ilvl w:val="0"/>
          <w:numId w:val="7"/>
        </w:numPr>
      </w:pPr>
      <w:r>
        <w:t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 w14:paraId="18FA62FF" w14:textId="77777777" w:rsidR="007113E0" w:rsidRDefault="00F62B79">
      <w:pPr>
        <w:pStyle w:val="Heading2"/>
      </w:pPr>
      <w:bookmarkStart w:id="44" w:name="моделирование"/>
      <w:bookmarkStart w:id="45" w:name="_Toc180952301"/>
      <w:bookmarkEnd w:id="42"/>
      <w:r>
        <w:t>Моделирование</w:t>
      </w:r>
      <w:bookmarkEnd w:id="45"/>
    </w:p>
    <w:p w14:paraId="18FA6300" w14:textId="77777777" w:rsidR="007113E0" w:rsidRDefault="00F62B79">
      <w:pPr>
        <w:pStyle w:val="Compact"/>
        <w:numPr>
          <w:ilvl w:val="0"/>
          <w:numId w:val="8"/>
        </w:numPr>
      </w:pPr>
      <w:r>
        <w:t xml:space="preserve">Постройте регрессионную модель для переменной </w:t>
      </w:r>
      <w:r>
        <w:rPr>
          <w:b/>
          <w:bCs/>
        </w:rPr>
        <w:t>TenYearCHD</w:t>
      </w:r>
      <w:r>
        <w:t>. Опишите процесс построения</w:t>
      </w:r>
    </w:p>
    <w:bookmarkEnd w:id="44"/>
    <w:bookmarkEnd w:id="40"/>
    <w:sectPr w:rsidR="007113E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04858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14284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D058356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0A99422"/>
    <w:multiLevelType w:val="multilevel"/>
    <w:tmpl w:val="8752C990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00A99423"/>
    <w:multiLevelType w:val="multilevel"/>
    <w:tmpl w:val="E39EDEAE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" w16cid:durableId="459960228">
    <w:abstractNumId w:val="0"/>
  </w:num>
  <w:num w:numId="2" w16cid:durableId="236669154">
    <w:abstractNumId w:val="1"/>
  </w:num>
  <w:num w:numId="3" w16cid:durableId="1551381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04594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60946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8209244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26182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74933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113E0"/>
    <w:rsid w:val="007113E0"/>
    <w:rsid w:val="00F62B79"/>
    <w:rsid w:val="00FD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A5F43"/>
  <w15:docId w15:val="{038D7908-D4B0-40C2-84E1-DFFD14E0D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62B7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62B7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62B7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6</Pages>
  <Words>5261</Words>
  <Characters>29988</Characters>
  <Application>Microsoft Office Word</Application>
  <DocSecurity>0</DocSecurity>
  <Lines>249</Lines>
  <Paragraphs>70</Paragraphs>
  <ScaleCrop>false</ScaleCrop>
  <Company/>
  <LinksUpToDate>false</LinksUpToDate>
  <CharactersWithSpaces>3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uto_task</dc:title>
  <dc:creator>Evgenii Berdinskikh</dc:creator>
  <cp:keywords/>
  <cp:lastModifiedBy>Evgenii Berdinskikh</cp:lastModifiedBy>
  <cp:revision>2</cp:revision>
  <dcterms:created xsi:type="dcterms:W3CDTF">2024-10-27T19:10:00Z</dcterms:created>
  <dcterms:modified xsi:type="dcterms:W3CDTF">2024-10-27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7</vt:lpwstr>
  </property>
  <property fmtid="{D5CDD505-2E9C-101B-9397-08002B2CF9AE}" pid="3" name="output">
    <vt:lpwstr/>
  </property>
  <property fmtid="{D5CDD505-2E9C-101B-9397-08002B2CF9AE}" pid="4" name="subtitle">
    <vt:lpwstr>Variant 3</vt:lpwstr>
  </property>
</Properties>
</file>